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933BD4" w14:textId="77777777" w:rsidR="00BB0813" w:rsidRDefault="00BB0813" w:rsidP="00BB0813">
      <w:r>
        <w:t>Week1 act1</w:t>
      </w:r>
    </w:p>
    <w:p w14:paraId="126AF249" w14:textId="77777777" w:rsidR="00BB0813" w:rsidRDefault="00BB0813" w:rsidP="00BB0813">
      <w:r>
        <w:t>input:</w:t>
      </w:r>
    </w:p>
    <w:p w14:paraId="2BDD8BD3" w14:textId="77777777" w:rsidR="00BB0813" w:rsidRDefault="00BB0813" w:rsidP="00BB0813">
      <w:proofErr w:type="gramStart"/>
      <w:r>
        <w:t>print(</w:t>
      </w:r>
      <w:proofErr w:type="gramEnd"/>
      <w:r>
        <w:t xml:space="preserve">'Hip </w:t>
      </w:r>
      <w:proofErr w:type="spellStart"/>
      <w:r>
        <w:t>Hip</w:t>
      </w:r>
      <w:proofErr w:type="spellEnd"/>
      <w:r>
        <w:t xml:space="preserve"> </w:t>
      </w:r>
      <w:proofErr w:type="spellStart"/>
      <w:r>
        <w:t>Hurray',end</w:t>
      </w:r>
      <w:proofErr w:type="spellEnd"/>
      <w:r>
        <w:t xml:space="preserve"> =' ') </w:t>
      </w:r>
    </w:p>
    <w:p w14:paraId="6D49E50E" w14:textId="77777777" w:rsidR="00BB0813" w:rsidRDefault="00BB0813" w:rsidP="00BB0813">
      <w:proofErr w:type="gramStart"/>
      <w:r>
        <w:t>print(</w:t>
      </w:r>
      <w:proofErr w:type="gramEnd"/>
      <w:r>
        <w:t xml:space="preserve">'Hip </w:t>
      </w:r>
      <w:proofErr w:type="spellStart"/>
      <w:r>
        <w:t>Hip</w:t>
      </w:r>
      <w:proofErr w:type="spellEnd"/>
      <w:r>
        <w:t xml:space="preserve"> Hurray')</w:t>
      </w:r>
    </w:p>
    <w:p w14:paraId="46E54E42" w14:textId="77777777" w:rsidR="00BB0813" w:rsidRDefault="00BB0813" w:rsidP="00BB0813"/>
    <w:p w14:paraId="3C7C19CB" w14:textId="23DA112D" w:rsidR="00BB0813" w:rsidRDefault="00BB0813" w:rsidP="00BB0813">
      <w:r>
        <w:t xml:space="preserve">output: Hip </w:t>
      </w:r>
      <w:proofErr w:type="spellStart"/>
      <w:r>
        <w:t>Hip</w:t>
      </w:r>
      <w:proofErr w:type="spellEnd"/>
      <w:r>
        <w:t xml:space="preserve"> Hurray Hip </w:t>
      </w:r>
      <w:proofErr w:type="spellStart"/>
      <w:r>
        <w:t>Hip</w:t>
      </w:r>
      <w:proofErr w:type="spellEnd"/>
      <w:r>
        <w:t xml:space="preserve"> Hurray</w:t>
      </w:r>
    </w:p>
    <w:p w14:paraId="27AACD6D" w14:textId="6EECFF0D" w:rsidR="00BB0813" w:rsidRDefault="00BB0813" w:rsidP="00BB0813">
      <w:proofErr w:type="gramStart"/>
      <w:r>
        <w:t>print(</w:t>
      </w:r>
      <w:proofErr w:type="gramEnd"/>
      <w:r>
        <w:t>'' ,end = '') # end = '' | join two print output into one single line of display</w:t>
      </w:r>
    </w:p>
    <w:p w14:paraId="15019B2C" w14:textId="77777777" w:rsidR="00BB0813" w:rsidRDefault="00BB0813" w:rsidP="00BB0813"/>
    <w:p w14:paraId="5E979B8C" w14:textId="77777777" w:rsidR="00BB0813" w:rsidRDefault="00BB0813" w:rsidP="00BB0813">
      <w:r>
        <w:t>Week 2 onwards</w:t>
      </w:r>
    </w:p>
    <w:p w14:paraId="5683579E" w14:textId="77777777" w:rsidR="00BB0813" w:rsidRDefault="00BB0813" w:rsidP="00BB0813">
      <w:r>
        <w:t>Arithmetic Operators:</w:t>
      </w:r>
    </w:p>
    <w:p w14:paraId="07C522FE" w14:textId="77777777" w:rsidR="00BB0813" w:rsidRDefault="00BB0813" w:rsidP="00BB0813">
      <w:r>
        <w:t xml:space="preserve">% </w:t>
      </w:r>
      <w:proofErr w:type="gramStart"/>
      <w:r>
        <w:t>Remainder ,</w:t>
      </w:r>
      <w:proofErr w:type="gramEnd"/>
      <w:r>
        <w:t xml:space="preserve"> x = y % z  </w:t>
      </w:r>
    </w:p>
    <w:p w14:paraId="30DC0E8A" w14:textId="77777777" w:rsidR="00BB0813" w:rsidRDefault="00BB0813" w:rsidP="00BB0813">
      <w:r>
        <w:t xml:space="preserve">// floor </w:t>
      </w:r>
      <w:proofErr w:type="gramStart"/>
      <w:r>
        <w:t>division ,</w:t>
      </w:r>
      <w:proofErr w:type="gramEnd"/>
      <w:r>
        <w:t xml:space="preserve"> x = y // z (no remainder, integer </w:t>
      </w:r>
      <w:proofErr w:type="spellStart"/>
      <w:r>
        <w:t>vaule</w:t>
      </w:r>
      <w:proofErr w:type="spellEnd"/>
      <w:r>
        <w:t>)</w:t>
      </w:r>
    </w:p>
    <w:p w14:paraId="05269AAE" w14:textId="77777777" w:rsidR="00BB0813" w:rsidRDefault="00BB0813" w:rsidP="00BB0813">
      <w:r>
        <w:t xml:space="preserve">** Power of y </w:t>
      </w:r>
      <w:proofErr w:type="gramStart"/>
      <w:r>
        <w:t>value ,</w:t>
      </w:r>
      <w:proofErr w:type="gramEnd"/>
      <w:r>
        <w:t xml:space="preserve"> x = y ** z  </w:t>
      </w:r>
    </w:p>
    <w:p w14:paraId="3508B0D2" w14:textId="77777777" w:rsidR="00BB0813" w:rsidRDefault="00BB0813" w:rsidP="00BB0813"/>
    <w:p w14:paraId="29743731" w14:textId="77777777" w:rsidR="00BB0813" w:rsidRDefault="00BB0813" w:rsidP="00BB0813">
      <w:r>
        <w:t>Relational Operator - Conditional Operators:</w:t>
      </w:r>
    </w:p>
    <w:p w14:paraId="6A76108A" w14:textId="77777777" w:rsidR="00BB0813" w:rsidRDefault="00BB0813" w:rsidP="00BB0813">
      <w:r>
        <w:t xml:space="preserve">== | Equal </w:t>
      </w:r>
    </w:p>
    <w:p w14:paraId="4E6571BF" w14:textId="77777777" w:rsidR="00BB0813" w:rsidRDefault="00BB0813" w:rsidP="00BB0813">
      <w:proofErr w:type="gramStart"/>
      <w:r>
        <w:t>!=</w:t>
      </w:r>
      <w:proofErr w:type="gramEnd"/>
      <w:r>
        <w:t xml:space="preserve"> | Not Equal</w:t>
      </w:r>
    </w:p>
    <w:p w14:paraId="24C990A5" w14:textId="77777777" w:rsidR="00BB0813" w:rsidRDefault="00BB0813" w:rsidP="00BB0813">
      <w:r>
        <w:t xml:space="preserve">&gt; | Greater than </w:t>
      </w:r>
    </w:p>
    <w:p w14:paraId="63BEBEC4" w14:textId="77777777" w:rsidR="00BB0813" w:rsidRDefault="00BB0813" w:rsidP="00BB0813">
      <w:r>
        <w:t>&lt; | Less than</w:t>
      </w:r>
    </w:p>
    <w:p w14:paraId="27A94138" w14:textId="77777777" w:rsidR="00BB0813" w:rsidRDefault="00BB0813" w:rsidP="00BB0813">
      <w:r>
        <w:t>&gt;= | Greater than or Equal</w:t>
      </w:r>
    </w:p>
    <w:p w14:paraId="2337B6EB" w14:textId="77777777" w:rsidR="00BB0813" w:rsidRDefault="00BB0813" w:rsidP="00BB0813">
      <w:r>
        <w:t>&lt;= | Less than or Equal</w:t>
      </w:r>
    </w:p>
    <w:p w14:paraId="2B712A57" w14:textId="77777777" w:rsidR="00BB0813" w:rsidRDefault="00BB0813" w:rsidP="00BB0813"/>
    <w:p w14:paraId="2F7224B2" w14:textId="77777777" w:rsidR="00BB0813" w:rsidRDefault="00BB0813" w:rsidP="00BB0813">
      <w:r>
        <w:t>Logical Operators - Conditional Operators (Boolean Expression):</w:t>
      </w:r>
    </w:p>
    <w:p w14:paraId="48F69961" w14:textId="77777777" w:rsidR="00BB0813" w:rsidRDefault="00BB0813" w:rsidP="00BB0813">
      <w:r>
        <w:t xml:space="preserve">and | Only return True when both </w:t>
      </w:r>
      <w:proofErr w:type="gramStart"/>
      <w:r>
        <w:t>BE</w:t>
      </w:r>
      <w:proofErr w:type="gramEnd"/>
      <w:r>
        <w:t xml:space="preserve"> are True</w:t>
      </w:r>
    </w:p>
    <w:p w14:paraId="3766FA7A" w14:textId="77777777" w:rsidR="00BB0813" w:rsidRDefault="00BB0813" w:rsidP="00BB0813">
      <w:r>
        <w:t>or | Two Expression. Either one is True</w:t>
      </w:r>
    </w:p>
    <w:p w14:paraId="04A3E4CE" w14:textId="77777777" w:rsidR="00BB0813" w:rsidRDefault="00BB0813" w:rsidP="00BB0813">
      <w:r>
        <w:t xml:space="preserve">not | Not is </w:t>
      </w:r>
      <w:proofErr w:type="gramStart"/>
      <w:r>
        <w:t>False</w:t>
      </w:r>
      <w:proofErr w:type="gramEnd"/>
    </w:p>
    <w:p w14:paraId="1E8D5515" w14:textId="77777777" w:rsidR="00BB0813" w:rsidRDefault="00BB0813" w:rsidP="00BB0813"/>
    <w:p w14:paraId="2F05BA7B" w14:textId="77777777" w:rsidR="00BB0813" w:rsidRDefault="00BB0813" w:rsidP="00BB0813">
      <w:r>
        <w:t xml:space="preserve">int | integer </w:t>
      </w:r>
      <w:proofErr w:type="gramStart"/>
      <w:r>
        <w:t>int(</w:t>
      </w:r>
      <w:proofErr w:type="gramEnd"/>
      <w:r>
        <w:t>) whole number:</w:t>
      </w:r>
    </w:p>
    <w:p w14:paraId="09CFCED6" w14:textId="77777777" w:rsidR="00BB0813" w:rsidRDefault="00BB0813" w:rsidP="00BB0813">
      <w:r>
        <w:t xml:space="preserve">float | float </w:t>
      </w:r>
      <w:proofErr w:type="gramStart"/>
      <w:r>
        <w:t>float(</w:t>
      </w:r>
      <w:proofErr w:type="gramEnd"/>
      <w:r>
        <w:t>) decimal number</w:t>
      </w:r>
    </w:p>
    <w:p w14:paraId="043EAC88" w14:textId="77777777" w:rsidR="00BB0813" w:rsidRDefault="00BB0813" w:rsidP="00BB0813">
      <w:r>
        <w:t xml:space="preserve">bool | True or False </w:t>
      </w:r>
      <w:proofErr w:type="gramStart"/>
      <w:r>
        <w:t>bool(</w:t>
      </w:r>
      <w:proofErr w:type="gramEnd"/>
      <w:r>
        <w:t>) 1 is True, 0 is False</w:t>
      </w:r>
    </w:p>
    <w:p w14:paraId="736D8723" w14:textId="77777777" w:rsidR="00BB0813" w:rsidRDefault="00BB0813" w:rsidP="00BB0813">
      <w:r>
        <w:t xml:space="preserve">str | string </w:t>
      </w:r>
      <w:proofErr w:type="gramStart"/>
      <w:r>
        <w:t>str(</w:t>
      </w:r>
      <w:proofErr w:type="gramEnd"/>
      <w:r>
        <w:t>) can make value into string</w:t>
      </w:r>
    </w:p>
    <w:p w14:paraId="4BE65096" w14:textId="77777777" w:rsidR="00BB0813" w:rsidRDefault="00BB0813" w:rsidP="00BB0813"/>
    <w:p w14:paraId="5DAE6288" w14:textId="77777777" w:rsidR="00BB0813" w:rsidRDefault="00BB0813" w:rsidP="00BB0813">
      <w:r>
        <w:t>Enter value or string:</w:t>
      </w:r>
    </w:p>
    <w:p w14:paraId="0606E5A9" w14:textId="77777777" w:rsidR="00BB0813" w:rsidRDefault="00BB0813" w:rsidP="00BB0813">
      <w:r>
        <w:t xml:space="preserve">- string = </w:t>
      </w:r>
      <w:proofErr w:type="gramStart"/>
      <w:r>
        <w:t>input(</w:t>
      </w:r>
      <w:proofErr w:type="gramEnd"/>
      <w:r>
        <w:t>'') | variable is string = input()</w:t>
      </w:r>
    </w:p>
    <w:p w14:paraId="51A5273C" w14:textId="77777777" w:rsidR="00BB0813" w:rsidRDefault="00BB0813" w:rsidP="00BB0813">
      <w:r>
        <w:t>- int = int(</w:t>
      </w:r>
      <w:proofErr w:type="gramStart"/>
      <w:r>
        <w:t>input(</w:t>
      </w:r>
      <w:proofErr w:type="gramEnd"/>
      <w:r>
        <w:t>'') | variable is first int, second int is int,  input is enter value or string.</w:t>
      </w:r>
    </w:p>
    <w:p w14:paraId="47DF1465" w14:textId="77777777" w:rsidR="00BB0813" w:rsidRDefault="00BB0813" w:rsidP="00BB0813">
      <w:r>
        <w:t>- float = float(</w:t>
      </w:r>
      <w:proofErr w:type="gramStart"/>
      <w:r>
        <w:t>input(</w:t>
      </w:r>
      <w:proofErr w:type="gramEnd"/>
      <w:r>
        <w:t>'') | first float is variable, second float is float, input is input value or string.</w:t>
      </w:r>
    </w:p>
    <w:p w14:paraId="541E3A3C" w14:textId="77777777" w:rsidR="00BB0813" w:rsidRDefault="00BB0813" w:rsidP="00BB0813"/>
    <w:p w14:paraId="26ACFDF1" w14:textId="77777777" w:rsidR="00BB0813" w:rsidRDefault="00BB0813" w:rsidP="00BB0813">
      <w:r>
        <w:t>Math functions and constant:</w:t>
      </w:r>
    </w:p>
    <w:p w14:paraId="5596E0D7" w14:textId="77777777" w:rsidR="00BB0813" w:rsidRDefault="00BB0813" w:rsidP="00BB0813">
      <w:r>
        <w:t>- factorial(x) | is n! 7!</w:t>
      </w:r>
    </w:p>
    <w:p w14:paraId="183C6D3A" w14:textId="77777777" w:rsidR="00BB0813" w:rsidRDefault="00BB0813" w:rsidP="00BB0813">
      <w:r>
        <w:t>- ceil(x) | Return value/variable inside (). int will return int. float will return up to whole number.</w:t>
      </w:r>
    </w:p>
    <w:p w14:paraId="61370ABB" w14:textId="77777777" w:rsidR="00BB0813" w:rsidRDefault="00BB0813" w:rsidP="00BB0813">
      <w:r>
        <w:t>- exp(x) | Returns e**x - returns E raised to the power of x (E**x). 'E' (approximately 2.718282)</w:t>
      </w:r>
    </w:p>
    <w:p w14:paraId="17A39EC6" w14:textId="77777777" w:rsidR="00BB0813" w:rsidRDefault="00BB0813" w:rsidP="00BB0813">
      <w:r>
        <w:t>- pow(</w:t>
      </w:r>
      <w:proofErr w:type="spellStart"/>
      <w:proofErr w:type="gramStart"/>
      <w:r>
        <w:t>x,y</w:t>
      </w:r>
      <w:proofErr w:type="spellEnd"/>
      <w:proofErr w:type="gramEnd"/>
      <w:r>
        <w:t>) | Returns x raised to the power y</w:t>
      </w:r>
    </w:p>
    <w:p w14:paraId="7B0EC88D" w14:textId="77777777" w:rsidR="00BB0813" w:rsidRDefault="00BB0813" w:rsidP="00BB0813">
      <w:r>
        <w:t xml:space="preserve">- </w:t>
      </w:r>
      <w:proofErr w:type="spellStart"/>
      <w:r>
        <w:t>sprt</w:t>
      </w:r>
      <w:proofErr w:type="spellEnd"/>
      <w:r>
        <w:t>(x) | Returns the square root of x</w:t>
      </w:r>
    </w:p>
    <w:p w14:paraId="0130B307" w14:textId="77777777" w:rsidR="00BB0813" w:rsidRDefault="00BB0813" w:rsidP="00BB0813">
      <w:r>
        <w:t xml:space="preserve">- </w:t>
      </w:r>
      <w:proofErr w:type="spellStart"/>
      <w:r>
        <w:t>trunc</w:t>
      </w:r>
      <w:proofErr w:type="spellEnd"/>
      <w:r>
        <w:t xml:space="preserve">(x) | Return value/variable inside () round down </w:t>
      </w:r>
    </w:p>
    <w:p w14:paraId="4450B2F0" w14:textId="77777777" w:rsidR="00BB0813" w:rsidRDefault="00BB0813" w:rsidP="00BB0813">
      <w:r>
        <w:t>- pi | (3.14159...) to calculate circle</w:t>
      </w:r>
    </w:p>
    <w:p w14:paraId="66ED7F26" w14:textId="77777777" w:rsidR="00BB0813" w:rsidRDefault="00BB0813" w:rsidP="00BB0813">
      <w:r>
        <w:t>- e | mathematical constant e (2.71828...)</w:t>
      </w:r>
    </w:p>
    <w:p w14:paraId="4033B191" w14:textId="77777777" w:rsidR="00BB0813" w:rsidRDefault="00BB0813" w:rsidP="00BB0813"/>
    <w:p w14:paraId="1A2FDC92" w14:textId="77777777" w:rsidR="00BB0813" w:rsidRDefault="00BB0813" w:rsidP="00BB0813">
      <w:r>
        <w:t>python example (after 'math.' put the math function, x is return)</w:t>
      </w:r>
    </w:p>
    <w:p w14:paraId="392D9F29" w14:textId="77777777" w:rsidR="00BB0813" w:rsidRDefault="00BB0813" w:rsidP="00BB0813">
      <w:r>
        <w:t xml:space="preserve">import </w:t>
      </w:r>
      <w:proofErr w:type="gramStart"/>
      <w:r>
        <w:t>math</w:t>
      </w:r>
      <w:proofErr w:type="gramEnd"/>
    </w:p>
    <w:p w14:paraId="263FC4BC" w14:textId="77777777" w:rsidR="00BB0813" w:rsidRDefault="00BB0813" w:rsidP="00BB0813">
      <w:proofErr w:type="spellStart"/>
      <w:proofErr w:type="gramStart"/>
      <w:r>
        <w:t>math.sqrt</w:t>
      </w:r>
      <w:proofErr w:type="spellEnd"/>
      <w:proofErr w:type="gramEnd"/>
      <w:r>
        <w:t xml:space="preserve">(x) </w:t>
      </w:r>
    </w:p>
    <w:p w14:paraId="776B15CB" w14:textId="77777777" w:rsidR="00BB0813" w:rsidRDefault="00BB0813" w:rsidP="00BB0813"/>
    <w:p w14:paraId="6230011C" w14:textId="77777777" w:rsidR="00BB0813" w:rsidRDefault="00BB0813" w:rsidP="00BB0813">
      <w:proofErr w:type="gramStart"/>
      <w:r>
        <w:t>print(</w:t>
      </w:r>
      <w:proofErr w:type="gramEnd"/>
      <w:r>
        <w:t xml:space="preserve">'' + str()) </w:t>
      </w:r>
    </w:p>
    <w:p w14:paraId="66A76C75" w14:textId="77777777" w:rsidR="00BB0813" w:rsidRDefault="00BB0813" w:rsidP="00BB0813">
      <w:r>
        <w:t xml:space="preserve">+ </w:t>
      </w:r>
      <w:proofErr w:type="gramStart"/>
      <w:r>
        <w:t>str(</w:t>
      </w:r>
      <w:proofErr w:type="gramEnd"/>
      <w:r>
        <w:t xml:space="preserve">) | inside '()' parentheses are variable. inside the </w:t>
      </w:r>
      <w:proofErr w:type="spellStart"/>
      <w:r>
        <w:t>parenthese</w:t>
      </w:r>
      <w:proofErr w:type="spellEnd"/>
      <w:r>
        <w:t xml:space="preserve"> contain value and make into string.</w:t>
      </w:r>
    </w:p>
    <w:p w14:paraId="3FF8A3D0" w14:textId="77777777" w:rsidR="00BB0813" w:rsidRDefault="00BB0813" w:rsidP="00BB0813"/>
    <w:p w14:paraId="40B13E33" w14:textId="77777777" w:rsidR="00BB0813" w:rsidRDefault="00BB0813" w:rsidP="00BB0813">
      <w:r>
        <w:t>Escape sequence</w:t>
      </w:r>
    </w:p>
    <w:p w14:paraId="6AAC09FC" w14:textId="77777777" w:rsidR="00BB0813" w:rsidRDefault="00BB0813" w:rsidP="00BB0813">
      <w:r>
        <w:t>\ if there is print (</w:t>
      </w:r>
      <w:proofErr w:type="gramStart"/>
      <w:r>
        <w:t>'  '</w:t>
      </w:r>
      <w:proofErr w:type="gramEnd"/>
      <w:r>
        <w:t xml:space="preserve"> '  ') syntax error. add in \\ | (</w:t>
      </w:r>
      <w:proofErr w:type="gramStart"/>
      <w:r>
        <w:t>'  \</w:t>
      </w:r>
      <w:proofErr w:type="gramEnd"/>
      <w:r>
        <w:t>'\'  ')</w:t>
      </w:r>
    </w:p>
    <w:p w14:paraId="6507F21E" w14:textId="77777777" w:rsidR="00BB0813" w:rsidRDefault="00BB0813" w:rsidP="00BB0813">
      <w:r>
        <w:t xml:space="preserve">\n new line </w:t>
      </w:r>
    </w:p>
    <w:p w14:paraId="7CE0667A" w14:textId="77777777" w:rsidR="00BB0813" w:rsidRDefault="00BB0813" w:rsidP="00BB0813">
      <w:r>
        <w:t>\t new tab</w:t>
      </w:r>
    </w:p>
    <w:p w14:paraId="47C840A5" w14:textId="77777777" w:rsidR="00BB0813" w:rsidRDefault="00BB0813" w:rsidP="00BB0813"/>
    <w:p w14:paraId="29594438" w14:textId="77777777" w:rsidR="00BB0813" w:rsidRDefault="00BB0813" w:rsidP="00BB0813"/>
    <w:p w14:paraId="3304C9DA" w14:textId="77777777" w:rsidR="00BB0813" w:rsidRDefault="00BB0813" w:rsidP="00BB0813"/>
    <w:p w14:paraId="6864CA30" w14:textId="609AF062" w:rsidR="00BB0813" w:rsidRDefault="00BB0813" w:rsidP="00BB0813">
      <w:r>
        <w:lastRenderedPageBreak/>
        <w:t>String formatting</w:t>
      </w:r>
    </w:p>
    <w:p w14:paraId="7DAD81E1" w14:textId="77777777" w:rsidR="00BB0813" w:rsidRDefault="00BB0813" w:rsidP="00BB0813">
      <w:r>
        <w:t>({} {</w:t>
      </w:r>
      <w:proofErr w:type="gramStart"/>
      <w:r>
        <w:t>} .format</w:t>
      </w:r>
      <w:proofErr w:type="gramEnd"/>
      <w:r>
        <w:t xml:space="preserve">()) | inside .format </w:t>
      </w:r>
      <w:proofErr w:type="spellStart"/>
      <w:r>
        <w:t>parenthese</w:t>
      </w:r>
      <w:proofErr w:type="spellEnd"/>
      <w:r>
        <w:t xml:space="preserve"> can put str, value or variable</w:t>
      </w:r>
    </w:p>
    <w:p w14:paraId="045C8AE7" w14:textId="77777777" w:rsidR="00BB0813" w:rsidRDefault="00BB0813" w:rsidP="00BB0813">
      <w:proofErr w:type="gramStart"/>
      <w:r>
        <w:t>{:f</w:t>
      </w:r>
      <w:proofErr w:type="gramEnd"/>
      <w:r>
        <w:t>} .format(3.142)</w:t>
      </w:r>
    </w:p>
    <w:p w14:paraId="6D4984A0" w14:textId="77777777" w:rsidR="00BB0813" w:rsidRDefault="00BB0813" w:rsidP="00BB0813">
      <w:r>
        <w:t>output: 3.14200</w:t>
      </w:r>
    </w:p>
    <w:p w14:paraId="3871DD9E" w14:textId="77777777" w:rsidR="00BB0813" w:rsidRDefault="00BB0813" w:rsidP="00BB0813">
      <w:r>
        <w:t>{:.2f</w:t>
      </w:r>
      <w:proofErr w:type="gramStart"/>
      <w:r>
        <w:t>} .format</w:t>
      </w:r>
      <w:proofErr w:type="gramEnd"/>
      <w:r>
        <w:t>(22.2259)</w:t>
      </w:r>
    </w:p>
    <w:p w14:paraId="034FDB08" w14:textId="77777777" w:rsidR="00BB0813" w:rsidRDefault="00BB0813" w:rsidP="00BB0813">
      <w:r>
        <w:t>output: 22.23</w:t>
      </w:r>
    </w:p>
    <w:p w14:paraId="29927336" w14:textId="77777777" w:rsidR="00BB0813" w:rsidRDefault="00BB0813" w:rsidP="00BB0813"/>
    <w:p w14:paraId="725AA606" w14:textId="77777777" w:rsidR="00BB0813" w:rsidRDefault="00BB0813" w:rsidP="00BB0813">
      <w:r>
        <w:t xml:space="preserve">default alignment is </w:t>
      </w:r>
      <w:proofErr w:type="gramStart"/>
      <w:r>
        <w:t>left</w:t>
      </w:r>
      <w:proofErr w:type="gramEnd"/>
    </w:p>
    <w:p w14:paraId="1AA028FF" w14:textId="77777777" w:rsidR="00BB0813" w:rsidRDefault="00BB0813" w:rsidP="00BB0813">
      <w:r>
        <w:t>{:10</w:t>
      </w:r>
      <w:proofErr w:type="gramStart"/>
      <w:r>
        <w:t>} .format</w:t>
      </w:r>
      <w:proofErr w:type="gramEnd"/>
      <w:r>
        <w:t>(test)</w:t>
      </w:r>
    </w:p>
    <w:p w14:paraId="0D517902" w14:textId="77777777" w:rsidR="00BB0813" w:rsidRDefault="00BB0813" w:rsidP="00BB0813">
      <w:r>
        <w:t>'test      '</w:t>
      </w:r>
    </w:p>
    <w:p w14:paraId="099C0850" w14:textId="77777777" w:rsidR="00BB0813" w:rsidRDefault="00BB0813" w:rsidP="00BB0813">
      <w:r>
        <w:t>{:&gt;10} right alignment</w:t>
      </w:r>
    </w:p>
    <w:p w14:paraId="41F79C96" w14:textId="77777777" w:rsidR="00BB0813" w:rsidRDefault="00BB0813" w:rsidP="00BB0813">
      <w:r>
        <w:t>'      test'</w:t>
      </w:r>
    </w:p>
    <w:p w14:paraId="533EF0D2" w14:textId="77777777" w:rsidR="00BB0813" w:rsidRDefault="00BB0813" w:rsidP="00BB0813">
      <w:r>
        <w:t xml:space="preserve">{:&lt;10} left alignment | {:10} and {:&gt;10} is the </w:t>
      </w:r>
      <w:proofErr w:type="gramStart"/>
      <w:r>
        <w:t>same</w:t>
      </w:r>
      <w:proofErr w:type="gramEnd"/>
    </w:p>
    <w:p w14:paraId="30A98953" w14:textId="77777777" w:rsidR="00BB0813" w:rsidRDefault="00BB0813" w:rsidP="00BB0813">
      <w:r>
        <w:t>'test     '</w:t>
      </w:r>
    </w:p>
    <w:p w14:paraId="7305F13E" w14:textId="77777777" w:rsidR="00BB0813" w:rsidRDefault="00BB0813" w:rsidP="00BB0813"/>
    <w:p w14:paraId="4604CB4A" w14:textId="77777777" w:rsidR="00BB0813" w:rsidRDefault="00BB0813" w:rsidP="00BB0813">
      <w:proofErr w:type="gramStart"/>
      <w:r>
        <w:t>{:_</w:t>
      </w:r>
      <w:proofErr w:type="gramEnd"/>
      <w:r>
        <w:t>&lt;10}'.format('test')</w:t>
      </w:r>
    </w:p>
    <w:p w14:paraId="40F7A1C9" w14:textId="77777777" w:rsidR="00BB0813" w:rsidRDefault="00BB0813" w:rsidP="00BB0813">
      <w:r>
        <w:t>'______test'</w:t>
      </w:r>
    </w:p>
    <w:p w14:paraId="770675EE" w14:textId="77777777" w:rsidR="00BB0813" w:rsidRDefault="00BB0813" w:rsidP="00BB0813">
      <w:proofErr w:type="gramStart"/>
      <w:r>
        <w:t>{:^</w:t>
      </w:r>
      <w:proofErr w:type="gramEnd"/>
      <w:r>
        <w:t>10}'.format('test')</w:t>
      </w:r>
    </w:p>
    <w:p w14:paraId="4DE72A77" w14:textId="77777777" w:rsidR="00BB0813" w:rsidRDefault="00BB0813" w:rsidP="00BB0813">
      <w:r>
        <w:t>'   test   '</w:t>
      </w:r>
    </w:p>
    <w:p w14:paraId="3854EC93" w14:textId="77777777" w:rsidR="00BB0813" w:rsidRDefault="00BB0813" w:rsidP="00BB0813">
      <w:proofErr w:type="gramStart"/>
      <w:r>
        <w:t>{:*</w:t>
      </w:r>
      <w:proofErr w:type="gramEnd"/>
      <w:r>
        <w:t>^10}'.format('test')</w:t>
      </w:r>
    </w:p>
    <w:p w14:paraId="2D0498F9" w14:textId="77777777" w:rsidR="00BB0813" w:rsidRDefault="00BB0813" w:rsidP="00BB0813">
      <w:r>
        <w:t>'***test***'</w:t>
      </w:r>
    </w:p>
    <w:p w14:paraId="246D4C92" w14:textId="77777777" w:rsidR="00BB0813" w:rsidRDefault="00BB0813" w:rsidP="00BB0813"/>
    <w:p w14:paraId="101F34CA" w14:textId="77777777" w:rsidR="00BB0813" w:rsidRDefault="00BB0813" w:rsidP="00BB0813">
      <w:r>
        <w:t>example</w:t>
      </w:r>
    </w:p>
    <w:p w14:paraId="1838E242" w14:textId="77777777" w:rsidR="00BB0813" w:rsidRDefault="00BB0813" w:rsidP="00BB0813">
      <w:r>
        <w:t>{:&gt;9.2f}</w:t>
      </w:r>
    </w:p>
    <w:p w14:paraId="594CAC48" w14:textId="77777777" w:rsidR="00BB0813" w:rsidRDefault="00BB0813" w:rsidP="00BB0813"/>
    <w:p w14:paraId="6D7A29BC" w14:textId="77777777" w:rsidR="00BB0813" w:rsidRDefault="00BB0813" w:rsidP="00BB0813">
      <w:proofErr w:type="gramStart"/>
      <w:r>
        <w:t>{:s</w:t>
      </w:r>
      <w:proofErr w:type="gramEnd"/>
      <w:r>
        <w:t>} | string</w:t>
      </w:r>
    </w:p>
    <w:p w14:paraId="029FFA80" w14:textId="77777777" w:rsidR="00BB0813" w:rsidRDefault="00BB0813" w:rsidP="00BB0813">
      <w:proofErr w:type="gramStart"/>
      <w:r>
        <w:t>{:d</w:t>
      </w:r>
      <w:proofErr w:type="gramEnd"/>
      <w:r>
        <w:t>} | decimal</w:t>
      </w:r>
    </w:p>
    <w:p w14:paraId="4E59B4E0" w14:textId="77777777" w:rsidR="00BB0813" w:rsidRDefault="00BB0813" w:rsidP="00BB0813">
      <w:proofErr w:type="gramStart"/>
      <w:r>
        <w:t>{:f</w:t>
      </w:r>
      <w:proofErr w:type="gramEnd"/>
      <w:r>
        <w:t>} | float</w:t>
      </w:r>
    </w:p>
    <w:p w14:paraId="627CCDF1" w14:textId="77777777" w:rsidR="00BB0813" w:rsidRDefault="00BB0813" w:rsidP="00BB0813"/>
    <w:p w14:paraId="47FE29A7" w14:textId="77777777" w:rsidR="00BB0813" w:rsidRDefault="00BB0813" w:rsidP="00BB0813"/>
    <w:p w14:paraId="580468C3" w14:textId="77777777" w:rsidR="00BB0813" w:rsidRDefault="00BB0813" w:rsidP="00BB0813"/>
    <w:p w14:paraId="68F57BDA" w14:textId="7C90BF36" w:rsidR="00BB0813" w:rsidRDefault="00BB0813" w:rsidP="00BB0813">
      <w:r>
        <w:lastRenderedPageBreak/>
        <w:t>Week 3</w:t>
      </w:r>
    </w:p>
    <w:p w14:paraId="2C9D4A37" w14:textId="77777777" w:rsidR="00BB0813" w:rsidRDefault="00BB0813" w:rsidP="00BB0813">
      <w:r>
        <w:t xml:space="preserve">name = 'Ngee Ann' | 01234567 | 'N' is </w:t>
      </w:r>
      <w:proofErr w:type="gramStart"/>
      <w:r>
        <w:t>name[</w:t>
      </w:r>
      <w:proofErr w:type="gramEnd"/>
      <w:r>
        <w:t>0] | ' ' is name[4] | 'n' is name[-1]</w:t>
      </w:r>
    </w:p>
    <w:p w14:paraId="2934E8AA" w14:textId="77777777" w:rsidR="00BB0813" w:rsidRDefault="00BB0813" w:rsidP="00BB0813">
      <w:proofErr w:type="gramStart"/>
      <w:r>
        <w:t>name[</w:t>
      </w:r>
      <w:proofErr w:type="gramEnd"/>
      <w:r>
        <w:t>0:4] 'Ngee' (start from 0 to 4) | name[:4] 'Ngee' (from beginning to 4) | name[5:] 'Ann' (start from 5 to end)</w:t>
      </w:r>
    </w:p>
    <w:p w14:paraId="6DCE7C93" w14:textId="77777777" w:rsidR="00BB0813" w:rsidRDefault="00BB0813" w:rsidP="00BB0813"/>
    <w:p w14:paraId="258E03CC" w14:textId="77777777" w:rsidR="00BB0813" w:rsidRDefault="00BB0813" w:rsidP="00BB0813">
      <w:r>
        <w:t>Other string operations: a = 'Hello' | b = 'Python'</w:t>
      </w:r>
    </w:p>
    <w:p w14:paraId="54346E44" w14:textId="77777777" w:rsidR="00BB0813" w:rsidRDefault="00BB0813" w:rsidP="00BB0813">
      <w:r>
        <w:t xml:space="preserve">+ | </w:t>
      </w:r>
      <w:proofErr w:type="spellStart"/>
      <w:r>
        <w:t>a+b</w:t>
      </w:r>
      <w:proofErr w:type="spellEnd"/>
      <w:r>
        <w:t xml:space="preserve"> display '</w:t>
      </w:r>
      <w:proofErr w:type="spellStart"/>
      <w:r>
        <w:t>HelloPython</w:t>
      </w:r>
      <w:proofErr w:type="spellEnd"/>
      <w:r>
        <w:t xml:space="preserve">' + is mean to join two variable </w:t>
      </w:r>
      <w:proofErr w:type="gramStart"/>
      <w:r>
        <w:t>together</w:t>
      </w:r>
      <w:proofErr w:type="gramEnd"/>
    </w:p>
    <w:p w14:paraId="7A7719A4" w14:textId="77777777" w:rsidR="00BB0813" w:rsidRDefault="00BB0813" w:rsidP="00BB0813">
      <w:r>
        <w:t xml:space="preserve">a + ' ' + </w:t>
      </w:r>
      <w:proofErr w:type="gramStart"/>
      <w:r>
        <w:t>b  display</w:t>
      </w:r>
      <w:proofErr w:type="gramEnd"/>
      <w:r>
        <w:t xml:space="preserve"> "Hello Python"</w:t>
      </w:r>
    </w:p>
    <w:p w14:paraId="461F9AD8" w14:textId="77777777" w:rsidR="00BB0813" w:rsidRDefault="00BB0813" w:rsidP="00BB0813">
      <w:r>
        <w:t>* | a*2 display '</w:t>
      </w:r>
      <w:proofErr w:type="spellStart"/>
      <w:r>
        <w:t>HelloHello</w:t>
      </w:r>
      <w:proofErr w:type="spellEnd"/>
      <w:r>
        <w:t>' * is display a variable twice.</w:t>
      </w:r>
    </w:p>
    <w:p w14:paraId="45842A75" w14:textId="77777777" w:rsidR="00BB0813" w:rsidRDefault="00BB0813" w:rsidP="00BB0813">
      <w:r>
        <w:t xml:space="preserve">in | 'H' in a = True | but 'h' in a = False (a = 'Hello' only have Cap lock 'H' so </w:t>
      </w:r>
      <w:proofErr w:type="gramStart"/>
      <w:r>
        <w:t>it's</w:t>
      </w:r>
      <w:proofErr w:type="gramEnd"/>
      <w:r>
        <w:t xml:space="preserve"> True</w:t>
      </w:r>
    </w:p>
    <w:p w14:paraId="7A5DAA1C" w14:textId="77777777" w:rsidR="00BB0813" w:rsidRDefault="00BB0813" w:rsidP="00BB0813">
      <w:r>
        <w:t>There no 'h' small h in a)</w:t>
      </w:r>
    </w:p>
    <w:p w14:paraId="7653EBAE" w14:textId="77777777" w:rsidR="00BB0813" w:rsidRDefault="00BB0813" w:rsidP="00BB0813">
      <w:r>
        <w:t>not | 'M' not in a = True</w:t>
      </w:r>
    </w:p>
    <w:p w14:paraId="0C8567A1" w14:textId="77777777" w:rsidR="00BB0813" w:rsidRDefault="00BB0813" w:rsidP="00BB0813"/>
    <w:p w14:paraId="74E530E0" w14:textId="77777777" w:rsidR="00BB0813" w:rsidRDefault="00BB0813" w:rsidP="00BB0813">
      <w:proofErr w:type="spellStart"/>
      <w:r>
        <w:t>Bulid</w:t>
      </w:r>
      <w:proofErr w:type="spellEnd"/>
      <w:r>
        <w:t xml:space="preserve"> in string function</w:t>
      </w:r>
    </w:p>
    <w:p w14:paraId="1790F3B8" w14:textId="77777777" w:rsidR="00BB0813" w:rsidRDefault="00BB0813" w:rsidP="00BB0813">
      <w:r>
        <w:t>name[</w:t>
      </w:r>
      <w:proofErr w:type="spellStart"/>
      <w:r>
        <w:t>len</w:t>
      </w:r>
      <w:proofErr w:type="spellEnd"/>
      <w:r>
        <w:t>(name)-1]</w:t>
      </w:r>
    </w:p>
    <w:p w14:paraId="2EE29484" w14:textId="77777777" w:rsidR="00BB0813" w:rsidRDefault="00BB0813" w:rsidP="00BB0813"/>
    <w:p w14:paraId="4568480C" w14:textId="77777777" w:rsidR="00BB0813" w:rsidRDefault="00BB0813" w:rsidP="00BB0813">
      <w:r>
        <w:t xml:space="preserve">a = 'Hello Python' </w:t>
      </w:r>
    </w:p>
    <w:p w14:paraId="4CA0C1C3" w14:textId="77777777" w:rsidR="00BB0813" w:rsidRDefault="00BB0813" w:rsidP="00BB0813">
      <w:proofErr w:type="spellStart"/>
      <w:proofErr w:type="gramStart"/>
      <w:r>
        <w:t>a.capitalize</w:t>
      </w:r>
      <w:proofErr w:type="spellEnd"/>
      <w:proofErr w:type="gramEnd"/>
      <w:r>
        <w:t>() display: 'Hello python' | only first letter is Caps the rest are small letters</w:t>
      </w:r>
    </w:p>
    <w:p w14:paraId="4E3621AB" w14:textId="77777777" w:rsidR="00BB0813" w:rsidRDefault="00BB0813" w:rsidP="00BB0813">
      <w:proofErr w:type="spellStart"/>
      <w:proofErr w:type="gramStart"/>
      <w:r>
        <w:t>a.lower</w:t>
      </w:r>
      <w:proofErr w:type="spellEnd"/>
      <w:proofErr w:type="gramEnd"/>
      <w:r>
        <w:t xml:space="preserve">() display: 'hello python' </w:t>
      </w:r>
    </w:p>
    <w:p w14:paraId="0DB67012" w14:textId="77777777" w:rsidR="00BB0813" w:rsidRDefault="00BB0813" w:rsidP="00BB0813">
      <w:proofErr w:type="spellStart"/>
      <w:proofErr w:type="gramStart"/>
      <w:r>
        <w:t>a.upper</w:t>
      </w:r>
      <w:proofErr w:type="spellEnd"/>
      <w:proofErr w:type="gramEnd"/>
      <w:r>
        <w:t>() display: 'HELLO PYTHON'</w:t>
      </w:r>
    </w:p>
    <w:p w14:paraId="2AF618F0" w14:textId="77777777" w:rsidR="00BB0813" w:rsidRDefault="00BB0813" w:rsidP="00BB0813">
      <w:proofErr w:type="spellStart"/>
      <w:proofErr w:type="gramStart"/>
      <w:r>
        <w:t>a.find</w:t>
      </w:r>
      <w:proofErr w:type="spellEnd"/>
      <w:proofErr w:type="gramEnd"/>
      <w:r>
        <w:t>('on') display: 10 | 'on' is at 10 position onwards 'o' at [10]</w:t>
      </w:r>
    </w:p>
    <w:p w14:paraId="3E278415" w14:textId="77777777" w:rsidR="00BB0813" w:rsidRDefault="00BB0813" w:rsidP="00BB0813">
      <w:proofErr w:type="spellStart"/>
      <w:proofErr w:type="gramStart"/>
      <w:r>
        <w:t>a.find</w:t>
      </w:r>
      <w:proofErr w:type="spellEnd"/>
      <w:proofErr w:type="gramEnd"/>
      <w:r>
        <w:t>('ON') display: error | there is no 'ON' in a</w:t>
      </w:r>
    </w:p>
    <w:p w14:paraId="0D02EBC1" w14:textId="77777777" w:rsidR="00BB0813" w:rsidRDefault="00BB0813" w:rsidP="00BB0813"/>
    <w:p w14:paraId="441B0196" w14:textId="77777777" w:rsidR="00BB0813" w:rsidRDefault="00BB0813" w:rsidP="00BB0813">
      <w:proofErr w:type="spellStart"/>
      <w:proofErr w:type="gramStart"/>
      <w:r>
        <w:t>a.replace</w:t>
      </w:r>
      <w:proofErr w:type="spellEnd"/>
      <w:proofErr w:type="gramEnd"/>
      <w:r>
        <w:t>('</w:t>
      </w:r>
      <w:proofErr w:type="spellStart"/>
      <w:r>
        <w:t>o','z</w:t>
      </w:r>
      <w:proofErr w:type="spellEnd"/>
      <w:r>
        <w:t>') display: '</w:t>
      </w:r>
      <w:proofErr w:type="spellStart"/>
      <w:r>
        <w:t>Hellz</w:t>
      </w:r>
      <w:proofErr w:type="spellEnd"/>
      <w:r>
        <w:t xml:space="preserve"> </w:t>
      </w:r>
      <w:proofErr w:type="spellStart"/>
      <w:r>
        <w:t>Pythzn</w:t>
      </w:r>
      <w:proofErr w:type="spellEnd"/>
      <w:r>
        <w:t>' | replace all 'o' to 'z'</w:t>
      </w:r>
    </w:p>
    <w:p w14:paraId="5B18B35A" w14:textId="77777777" w:rsidR="00BB0813" w:rsidRDefault="00BB0813" w:rsidP="00BB0813">
      <w:proofErr w:type="spellStart"/>
      <w:proofErr w:type="gramStart"/>
      <w:r>
        <w:t>a.alpha</w:t>
      </w:r>
      <w:proofErr w:type="spellEnd"/>
      <w:proofErr w:type="gramEnd"/>
      <w:r>
        <w:t xml:space="preserve">() display: False | .alpha() in the </w:t>
      </w:r>
      <w:proofErr w:type="spellStart"/>
      <w:r>
        <w:t>parenthese</w:t>
      </w:r>
      <w:proofErr w:type="spellEnd"/>
      <w:r>
        <w:t xml:space="preserve"> has no alphabetic/letter. it is empty.</w:t>
      </w:r>
    </w:p>
    <w:p w14:paraId="501DF4B4" w14:textId="25D709E4" w:rsidR="00020FCD" w:rsidRDefault="00BB0813" w:rsidP="00BB0813">
      <w:proofErr w:type="spellStart"/>
      <w:proofErr w:type="gramStart"/>
      <w:r>
        <w:t>a.split</w:t>
      </w:r>
      <w:proofErr w:type="spellEnd"/>
      <w:proofErr w:type="gramEnd"/>
      <w:r>
        <w:t>(' ') / (" ") display '</w:t>
      </w:r>
      <w:proofErr w:type="spellStart"/>
      <w:r>
        <w:t>Hello','Python</w:t>
      </w:r>
      <w:proofErr w:type="spellEnd"/>
      <w:r>
        <w:t>' | must have space in between parentheses. if not will have error message</w:t>
      </w:r>
    </w:p>
    <w:p w14:paraId="45A33822" w14:textId="0C78B399" w:rsidR="00F97573" w:rsidRDefault="00F97573" w:rsidP="00BB0813">
      <w:r>
        <w:t>input (12,32,12)</w:t>
      </w:r>
    </w:p>
    <w:p w14:paraId="7FD4240E" w14:textId="2D9EE878" w:rsidR="00F97573" w:rsidRDefault="00F97573" w:rsidP="00BB0813">
      <w:r>
        <w:t xml:space="preserve">variable = </w:t>
      </w:r>
      <w:proofErr w:type="spellStart"/>
      <w:proofErr w:type="gramStart"/>
      <w:r>
        <w:t>variable.split</w:t>
      </w:r>
      <w:proofErr w:type="spellEnd"/>
      <w:proofErr w:type="gramEnd"/>
      <w:r>
        <w:t>( ‘ , ’ )</w:t>
      </w:r>
    </w:p>
    <w:p w14:paraId="34819CBE" w14:textId="669CFB84" w:rsidR="00F97573" w:rsidRDefault="00F97573" w:rsidP="00BB0813">
      <w:r>
        <w:t xml:space="preserve">output </w:t>
      </w:r>
    </w:p>
    <w:p w14:paraId="1144490F" w14:textId="77777777" w:rsidR="009B4AFA" w:rsidRDefault="009B4AFA" w:rsidP="00BB0813"/>
    <w:p w14:paraId="19CCD116" w14:textId="77777777" w:rsidR="009B4AFA" w:rsidRDefault="009B4AFA" w:rsidP="00BB0813"/>
    <w:p w14:paraId="416B4758" w14:textId="03B38A49" w:rsidR="000205D4" w:rsidRDefault="00AA44ED" w:rsidP="00BB0813">
      <w:r>
        <w:lastRenderedPageBreak/>
        <w:t xml:space="preserve">what is </w:t>
      </w:r>
      <w:proofErr w:type="gramStart"/>
      <w:r>
        <w:t>listing</w:t>
      </w:r>
      <w:proofErr w:type="gramEnd"/>
    </w:p>
    <w:p w14:paraId="582A3710" w14:textId="3B887786" w:rsidR="000205D4" w:rsidRDefault="000205D4" w:rsidP="00BB0813">
      <w:r>
        <w:t xml:space="preserve">Peter | 0 = </w:t>
      </w:r>
      <w:proofErr w:type="gramStart"/>
      <w:r>
        <w:t>P ,</w:t>
      </w:r>
      <w:proofErr w:type="gramEnd"/>
      <w:r>
        <w:t xml:space="preserve"> e = 1 , t = 2 , e = 3 , r = 4 | number is the position of the alphabet </w:t>
      </w:r>
    </w:p>
    <w:p w14:paraId="7D5E1F66" w14:textId="00BCA07D" w:rsidR="000205D4" w:rsidRDefault="000205D4" w:rsidP="00BB0813">
      <w:r>
        <w:t xml:space="preserve">Peter, John, Mary, David | Peter = </w:t>
      </w:r>
      <w:proofErr w:type="gramStart"/>
      <w:r>
        <w:t>0 ,</w:t>
      </w:r>
      <w:proofErr w:type="gramEnd"/>
      <w:r>
        <w:t xml:space="preserve"> John = 1 , Mary = 2 , David = 3 | number are index of the name </w:t>
      </w:r>
    </w:p>
    <w:p w14:paraId="39C072F8" w14:textId="77777777" w:rsidR="00AA44ED" w:rsidRDefault="00AA44ED" w:rsidP="00AA44ED">
      <w:pPr>
        <w:rPr>
          <w:lang w:val="en-US"/>
        </w:rPr>
      </w:pPr>
    </w:p>
    <w:p w14:paraId="759CD278" w14:textId="7EACB141" w:rsidR="00AA44ED" w:rsidRDefault="00AA44ED" w:rsidP="00AA44ED">
      <w:pPr>
        <w:rPr>
          <w:lang w:val="en-US"/>
        </w:rPr>
      </w:pPr>
      <w:r>
        <w:rPr>
          <w:lang w:val="en-US"/>
        </w:rPr>
        <w:t xml:space="preserve">Create </w:t>
      </w:r>
      <w:proofErr w:type="gramStart"/>
      <w:r>
        <w:rPr>
          <w:lang w:val="en-US"/>
        </w:rPr>
        <w:t>listing</w:t>
      </w:r>
      <w:proofErr w:type="gramEnd"/>
    </w:p>
    <w:p w14:paraId="57D48DAC" w14:textId="77777777" w:rsidR="00AA44ED" w:rsidRPr="00AA44ED" w:rsidRDefault="00AA44ED" w:rsidP="00AA44ED">
      <w:proofErr w:type="gramStart"/>
      <w:r w:rsidRPr="00AA44ED">
        <w:rPr>
          <w:b/>
          <w:bCs/>
          <w:lang w:val="en-US"/>
        </w:rPr>
        <w:t>Usually</w:t>
      </w:r>
      <w:proofErr w:type="gramEnd"/>
      <w:r w:rsidRPr="00AA44ED">
        <w:rPr>
          <w:b/>
          <w:bCs/>
          <w:lang w:val="en-US"/>
        </w:rPr>
        <w:t xml:space="preserve"> we assign the list to a </w:t>
      </w:r>
      <w:r w:rsidRPr="00AA44ED">
        <w:rPr>
          <w:b/>
          <w:bCs/>
          <w:u w:val="single"/>
          <w:lang w:val="en-US"/>
        </w:rPr>
        <w:t xml:space="preserve">variable name </w:t>
      </w:r>
      <w:r w:rsidRPr="00AA44ED">
        <w:rPr>
          <w:b/>
          <w:bCs/>
          <w:lang w:val="en-US"/>
        </w:rPr>
        <w:t>so that we can refer to the list subsequently:</w:t>
      </w:r>
    </w:p>
    <w:p w14:paraId="6FB27740" w14:textId="5D03CB58" w:rsidR="00AA44ED" w:rsidRPr="00AA44ED" w:rsidRDefault="00AA44ED" w:rsidP="00AA44ED">
      <w:proofErr w:type="spellStart"/>
      <w:r w:rsidRPr="00AA44ED">
        <w:rPr>
          <w:lang w:val="en-US"/>
        </w:rPr>
        <w:t>emptyList</w:t>
      </w:r>
      <w:proofErr w:type="spellEnd"/>
      <w:r w:rsidRPr="00AA44ED">
        <w:rPr>
          <w:lang w:val="en-US"/>
        </w:rPr>
        <w:t xml:space="preserve"> = </w:t>
      </w:r>
      <w:proofErr w:type="gramStart"/>
      <w:r w:rsidRPr="00AA44ED">
        <w:rPr>
          <w:lang w:val="en-US"/>
        </w:rPr>
        <w:t>[ ]</w:t>
      </w:r>
      <w:proofErr w:type="gramEnd"/>
    </w:p>
    <w:p w14:paraId="2C95BB14" w14:textId="3D090616" w:rsidR="00AA44ED" w:rsidRPr="00AA44ED" w:rsidRDefault="00AA44ED" w:rsidP="00AA44ED">
      <w:proofErr w:type="spellStart"/>
      <w:r w:rsidRPr="00AA44ED">
        <w:rPr>
          <w:lang w:val="en-US"/>
        </w:rPr>
        <w:t>friendsList</w:t>
      </w:r>
      <w:proofErr w:type="spellEnd"/>
      <w:r w:rsidRPr="00AA44ED">
        <w:rPr>
          <w:lang w:val="en-US"/>
        </w:rPr>
        <w:t xml:space="preserve"> = [ 'Peter', 'John', 'Mary', 'David</w:t>
      </w:r>
      <w:proofErr w:type="gramStart"/>
      <w:r w:rsidRPr="00AA44ED">
        <w:rPr>
          <w:lang w:val="en-US"/>
        </w:rPr>
        <w:t>' ]</w:t>
      </w:r>
      <w:proofErr w:type="gramEnd"/>
    </w:p>
    <w:p w14:paraId="5DC51CC9" w14:textId="7CF6C743" w:rsidR="000205D4" w:rsidRDefault="00AA44ED" w:rsidP="00BB0813">
      <w:pPr>
        <w:rPr>
          <w:lang w:val="en-US"/>
        </w:rPr>
      </w:pPr>
      <w:proofErr w:type="spellStart"/>
      <w:r w:rsidRPr="00AA44ED">
        <w:rPr>
          <w:lang w:val="en-US"/>
        </w:rPr>
        <w:t>marksList</w:t>
      </w:r>
      <w:proofErr w:type="spellEnd"/>
      <w:r w:rsidRPr="00AA44ED">
        <w:rPr>
          <w:lang w:val="en-US"/>
        </w:rPr>
        <w:t xml:space="preserve"> = [ 89, 77, 55, </w:t>
      </w:r>
      <w:proofErr w:type="gramStart"/>
      <w:r w:rsidRPr="00AA44ED">
        <w:rPr>
          <w:lang w:val="en-US"/>
        </w:rPr>
        <w:t>69 ]</w:t>
      </w:r>
      <w:proofErr w:type="gramEnd"/>
    </w:p>
    <w:p w14:paraId="22475FE2" w14:textId="3ED089C7" w:rsidR="00AA44ED" w:rsidRDefault="00AA44ED" w:rsidP="00BB0813">
      <w:r>
        <w:t>Nested List: list in list</w:t>
      </w:r>
    </w:p>
    <w:p w14:paraId="5CDF1C27" w14:textId="77777777" w:rsidR="00AA44ED" w:rsidRPr="00AA44ED" w:rsidRDefault="00AA44ED" w:rsidP="00AA44ED">
      <w:proofErr w:type="spellStart"/>
      <w:r w:rsidRPr="00AA44ED">
        <w:rPr>
          <w:lang w:val="en-US"/>
        </w:rPr>
        <w:t>friendsList</w:t>
      </w:r>
      <w:proofErr w:type="spellEnd"/>
      <w:r w:rsidRPr="00AA44ED">
        <w:rPr>
          <w:lang w:val="en-US"/>
        </w:rPr>
        <w:t xml:space="preserve"> = ['Peter', ['John', 'Mary'], 'David']</w:t>
      </w:r>
    </w:p>
    <w:p w14:paraId="7647E7D2" w14:textId="172CC648" w:rsidR="00AA44ED" w:rsidRDefault="00AA44ED" w:rsidP="00AA44ED">
      <w:pPr>
        <w:rPr>
          <w:lang w:val="en-US"/>
        </w:rPr>
      </w:pPr>
      <w:r w:rsidRPr="00AA44ED">
        <w:rPr>
          <w:lang w:val="en-US"/>
        </w:rPr>
        <w:t>matrix = [ [1,2,3], [4,5,6], [7,8,9</w:t>
      </w:r>
      <w:proofErr w:type="gramStart"/>
      <w:r w:rsidRPr="00AA44ED">
        <w:rPr>
          <w:lang w:val="en-US"/>
        </w:rPr>
        <w:t>] ]</w:t>
      </w:r>
      <w:proofErr w:type="gramEnd"/>
      <w:r w:rsidR="00F97573">
        <w:rPr>
          <w:lang w:val="en-US"/>
        </w:rPr>
        <w:t xml:space="preserve"> | list 1, 2, 3</w:t>
      </w:r>
    </w:p>
    <w:p w14:paraId="486A678E" w14:textId="7E904EF6" w:rsidR="00F97573" w:rsidRDefault="00F97573" w:rsidP="00F97573">
      <w:pPr>
        <w:rPr>
          <w:lang w:val="en-US"/>
        </w:rPr>
      </w:pPr>
      <w:r>
        <w:rPr>
          <w:lang w:val="en-US"/>
        </w:rPr>
        <w:t xml:space="preserve">Rojak list (list contain different element, string, </w:t>
      </w:r>
      <w:proofErr w:type="gramStart"/>
      <w:r>
        <w:rPr>
          <w:lang w:val="en-US"/>
        </w:rPr>
        <w:t>float</w:t>
      </w:r>
      <w:proofErr w:type="gramEnd"/>
      <w:r>
        <w:rPr>
          <w:lang w:val="en-US"/>
        </w:rPr>
        <w:t xml:space="preserve"> and integer)</w:t>
      </w:r>
    </w:p>
    <w:p w14:paraId="6351B94C" w14:textId="2C1F856D" w:rsidR="00F97573" w:rsidRPr="00AA44ED" w:rsidRDefault="00F97573" w:rsidP="00AA44ED">
      <w:proofErr w:type="spellStart"/>
      <w:r w:rsidRPr="00F97573">
        <w:rPr>
          <w:lang w:val="en-US"/>
        </w:rPr>
        <w:t>mixedList</w:t>
      </w:r>
      <w:proofErr w:type="spellEnd"/>
      <w:r w:rsidRPr="00F97573">
        <w:rPr>
          <w:lang w:val="en-US"/>
        </w:rPr>
        <w:t xml:space="preserve"> = ['Peter', 100, 23.5, [10, 20]]</w:t>
      </w:r>
    </w:p>
    <w:p w14:paraId="3E8B2845" w14:textId="065F536F" w:rsidR="00AA44ED" w:rsidRDefault="009B4AFA" w:rsidP="00BB0813">
      <w:r>
        <w:t>Basic Operators List</w:t>
      </w:r>
    </w:p>
    <w:p w14:paraId="6A756198" w14:textId="617E062B" w:rsidR="009B4AFA" w:rsidRDefault="009B4AFA" w:rsidP="00BB0813">
      <w:r>
        <w:t>friends = [ ‘Peter’, ‘John’, ‘Mary’, ‘David</w:t>
      </w:r>
      <w:proofErr w:type="gramStart"/>
      <w:r>
        <w:t>’ ]</w:t>
      </w:r>
      <w:proofErr w:type="gramEnd"/>
      <w:r>
        <w:t xml:space="preserve"> | friends = [ 1 : 3 ] | output : [ ‘John’, ‘Mary’ ] </w:t>
      </w:r>
    </w:p>
    <w:p w14:paraId="3ABF7CE8" w14:textId="5F27AF97" w:rsidR="009B4AFA" w:rsidRDefault="009B4AFA" w:rsidP="00BB0813"/>
    <w:p w14:paraId="755C2793" w14:textId="762CA9B9" w:rsidR="009B4AFA" w:rsidRDefault="009B4AFA" w:rsidP="00BB0813">
      <w:r>
        <w:t>Basic Operators for List: list1 = [</w:t>
      </w:r>
      <w:r w:rsidR="000D2241">
        <w:t xml:space="preserve"> </w:t>
      </w:r>
      <w:r>
        <w:t>1,</w:t>
      </w:r>
      <w:r w:rsidR="000D2241">
        <w:t xml:space="preserve"> </w:t>
      </w:r>
      <w:r>
        <w:t>2,</w:t>
      </w:r>
      <w:r w:rsidR="000D2241">
        <w:t xml:space="preserve"> </w:t>
      </w:r>
      <w:r>
        <w:t>3,</w:t>
      </w:r>
      <w:r w:rsidR="000D2241">
        <w:t xml:space="preserve"> </w:t>
      </w:r>
      <w:r>
        <w:t>4,</w:t>
      </w:r>
      <w:r w:rsidR="000D2241">
        <w:t xml:space="preserve"> </w:t>
      </w:r>
      <w:r>
        <w:t>5] | list2 = [</w:t>
      </w:r>
      <w:r w:rsidR="000D2241">
        <w:t xml:space="preserve"> </w:t>
      </w:r>
      <w:r>
        <w:t>‘a’, ‘b’, ‘c</w:t>
      </w:r>
      <w:proofErr w:type="gramStart"/>
      <w:r>
        <w:t>’</w:t>
      </w:r>
      <w:r w:rsidR="000D2241">
        <w:t xml:space="preserve"> </w:t>
      </w:r>
      <w:r>
        <w:t>]</w:t>
      </w:r>
      <w:proofErr w:type="gramEnd"/>
      <w:r w:rsidR="000D2241">
        <w:t xml:space="preserve"> | list3 = [ 1, 2, 3, 4, 5]</w:t>
      </w:r>
    </w:p>
    <w:p w14:paraId="2A781CFD" w14:textId="6C18BF97" w:rsidR="000D2241" w:rsidRDefault="000D2241" w:rsidP="00BB0813">
      <w:pPr>
        <w:rPr>
          <w:sz w:val="24"/>
          <w:szCs w:val="24"/>
        </w:rPr>
      </w:pPr>
      <w:r>
        <w:t>+ | list1 + list2 | output: [1, 2, 3, 4, 5, ‘a’, ‘b’, ‘c’</w:t>
      </w:r>
      <w:r>
        <w:rPr>
          <w:sz w:val="24"/>
          <w:szCs w:val="24"/>
        </w:rPr>
        <w:t>]</w:t>
      </w:r>
    </w:p>
    <w:p w14:paraId="41E5DC2D" w14:textId="339C889D" w:rsidR="000D2241" w:rsidRDefault="000D2241" w:rsidP="00BB0813">
      <w:pPr>
        <w:rPr>
          <w:sz w:val="24"/>
          <w:szCs w:val="24"/>
        </w:rPr>
      </w:pPr>
      <w:r>
        <w:rPr>
          <w:sz w:val="24"/>
          <w:szCs w:val="24"/>
        </w:rPr>
        <w:t>In | 1 in list1 output: True (1 is in list1</w:t>
      </w:r>
      <w:r w:rsidR="00162578">
        <w:rPr>
          <w:sz w:val="24"/>
          <w:szCs w:val="24"/>
        </w:rPr>
        <w:t>)</w:t>
      </w:r>
      <w:r>
        <w:rPr>
          <w:sz w:val="24"/>
          <w:szCs w:val="24"/>
        </w:rPr>
        <w:t xml:space="preserve"> | 1 in list2 output: False (1 is not in list2) </w:t>
      </w:r>
    </w:p>
    <w:p w14:paraId="6FBCD892" w14:textId="1731CE46" w:rsidR="000D2241" w:rsidRDefault="000D2241" w:rsidP="00BB0813">
      <w:pPr>
        <w:rPr>
          <w:sz w:val="24"/>
          <w:szCs w:val="24"/>
        </w:rPr>
      </w:pPr>
      <w:r>
        <w:rPr>
          <w:sz w:val="24"/>
          <w:szCs w:val="24"/>
        </w:rPr>
        <w:t>== | list1 == list2 output: False | list1 == list3 output: True</w:t>
      </w:r>
    </w:p>
    <w:p w14:paraId="2D2BB6A7" w14:textId="010AE004" w:rsidR="00162578" w:rsidRDefault="00162578" w:rsidP="00BB0813">
      <w:pPr>
        <w:rPr>
          <w:sz w:val="24"/>
          <w:szCs w:val="24"/>
        </w:rPr>
      </w:pPr>
    </w:p>
    <w:p w14:paraId="1940A789" w14:textId="54799C69" w:rsidR="00162578" w:rsidRDefault="00162578" w:rsidP="00BB0813">
      <w:pPr>
        <w:rPr>
          <w:sz w:val="24"/>
          <w:szCs w:val="24"/>
        </w:rPr>
      </w:pPr>
      <w:r>
        <w:rPr>
          <w:sz w:val="24"/>
          <w:szCs w:val="24"/>
        </w:rPr>
        <w:t xml:space="preserve">Basic Functions for List: </w:t>
      </w:r>
    </w:p>
    <w:p w14:paraId="1A3083A6" w14:textId="1CBC8276" w:rsidR="00162578" w:rsidRDefault="00162578" w:rsidP="00BB0813">
      <w:pPr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) | 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 xml:space="preserve">(list1) | output: 5 | 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>() can return</w:t>
      </w:r>
      <w:r w:rsidR="00602093">
        <w:rPr>
          <w:sz w:val="24"/>
          <w:szCs w:val="24"/>
        </w:rPr>
        <w:t xml:space="preserve"> number of element inside</w:t>
      </w:r>
      <w:r>
        <w:rPr>
          <w:sz w:val="24"/>
          <w:szCs w:val="24"/>
        </w:rPr>
        <w:t xml:space="preserve"> value, string and list</w:t>
      </w:r>
      <w:r w:rsidR="00602093">
        <w:rPr>
          <w:sz w:val="24"/>
          <w:szCs w:val="24"/>
        </w:rPr>
        <w:t xml:space="preserve"> </w:t>
      </w:r>
    </w:p>
    <w:p w14:paraId="1E8BD62A" w14:textId="54575D69" w:rsidR="00162578" w:rsidRDefault="00162578" w:rsidP="00BB0813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min(</w:t>
      </w:r>
      <w:proofErr w:type="gramEnd"/>
      <w:r>
        <w:rPr>
          <w:sz w:val="24"/>
          <w:szCs w:val="24"/>
        </w:rPr>
        <w:t xml:space="preserve">) | </w:t>
      </w:r>
      <w:r w:rsidR="00602093">
        <w:rPr>
          <w:sz w:val="24"/>
          <w:szCs w:val="24"/>
        </w:rPr>
        <w:t>min(list1) | output: 1 | min() is smallest element</w:t>
      </w:r>
    </w:p>
    <w:p w14:paraId="36A770F8" w14:textId="7232F30B" w:rsidR="00602093" w:rsidRDefault="00602093" w:rsidP="00BB0813">
      <w:pPr>
        <w:rPr>
          <w:sz w:val="24"/>
          <w:szCs w:val="24"/>
        </w:rPr>
      </w:pPr>
      <w:proofErr w:type="gramStart"/>
      <w:r>
        <w:rPr>
          <w:sz w:val="24"/>
          <w:szCs w:val="24"/>
        </w:rPr>
        <w:t>max(</w:t>
      </w:r>
      <w:proofErr w:type="gramEnd"/>
      <w:r>
        <w:rPr>
          <w:sz w:val="24"/>
          <w:szCs w:val="24"/>
        </w:rPr>
        <w:t>) | max(list1) | output: 5 | max() is largest element</w:t>
      </w:r>
    </w:p>
    <w:p w14:paraId="27A2F092" w14:textId="30F3E961" w:rsidR="00602093" w:rsidRDefault="00602093" w:rsidP="00BB0813">
      <w:pPr>
        <w:rPr>
          <w:sz w:val="24"/>
          <w:szCs w:val="24"/>
        </w:rPr>
      </w:pPr>
    </w:p>
    <w:p w14:paraId="48BD34B6" w14:textId="77777777" w:rsidR="00602093" w:rsidRDefault="00602093" w:rsidP="00BB0813">
      <w:pPr>
        <w:rPr>
          <w:sz w:val="24"/>
          <w:szCs w:val="24"/>
        </w:rPr>
      </w:pPr>
    </w:p>
    <w:p w14:paraId="05D1F9DC" w14:textId="77777777" w:rsidR="00602093" w:rsidRDefault="00602093" w:rsidP="00BB0813">
      <w:pPr>
        <w:rPr>
          <w:sz w:val="24"/>
          <w:szCs w:val="24"/>
        </w:rPr>
      </w:pPr>
    </w:p>
    <w:p w14:paraId="20A9D083" w14:textId="77777777" w:rsidR="00602093" w:rsidRDefault="00602093" w:rsidP="00BB0813">
      <w:pPr>
        <w:rPr>
          <w:sz w:val="24"/>
          <w:szCs w:val="24"/>
        </w:rPr>
      </w:pPr>
    </w:p>
    <w:p w14:paraId="184D0E00" w14:textId="636B2651" w:rsidR="00602093" w:rsidRDefault="00602093" w:rsidP="00BB0813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Built – in </w:t>
      </w:r>
      <w:proofErr w:type="gramStart"/>
      <w:r>
        <w:rPr>
          <w:sz w:val="24"/>
          <w:szCs w:val="24"/>
        </w:rPr>
        <w:t>List :</w:t>
      </w:r>
      <w:proofErr w:type="gramEnd"/>
      <w:r>
        <w:rPr>
          <w:sz w:val="24"/>
          <w:szCs w:val="24"/>
        </w:rPr>
        <w:t xml:space="preserve"> letters = [ ‘a’, ‘b’ ]</w:t>
      </w:r>
    </w:p>
    <w:p w14:paraId="5C7B41BF" w14:textId="7F93F0D0" w:rsidR="00602093" w:rsidRDefault="00602093" w:rsidP="00602093">
      <w:pPr>
        <w:rPr>
          <w:sz w:val="24"/>
          <w:szCs w:val="24"/>
        </w:rPr>
      </w:pPr>
      <w:r>
        <w:rPr>
          <w:sz w:val="24"/>
          <w:szCs w:val="24"/>
        </w:rPr>
        <w:t xml:space="preserve">append(x) | </w:t>
      </w:r>
      <w:proofErr w:type="spellStart"/>
      <w:proofErr w:type="gramStart"/>
      <w:r>
        <w:rPr>
          <w:sz w:val="24"/>
          <w:szCs w:val="24"/>
        </w:rPr>
        <w:t>letters.append</w:t>
      </w:r>
      <w:proofErr w:type="spellEnd"/>
      <w:proofErr w:type="gramEnd"/>
      <w:r>
        <w:rPr>
          <w:sz w:val="24"/>
          <w:szCs w:val="24"/>
        </w:rPr>
        <w:t xml:space="preserve">( ‘c’ ) | output: </w:t>
      </w:r>
      <w:r>
        <w:rPr>
          <w:sz w:val="24"/>
          <w:szCs w:val="24"/>
        </w:rPr>
        <w:t>[ ‘a’, ‘b’</w:t>
      </w:r>
      <w:r>
        <w:rPr>
          <w:sz w:val="24"/>
          <w:szCs w:val="24"/>
        </w:rPr>
        <w:t xml:space="preserve">, </w:t>
      </w:r>
      <w:r>
        <w:rPr>
          <w:sz w:val="24"/>
          <w:szCs w:val="24"/>
        </w:rPr>
        <w:t>‘c’ ]</w:t>
      </w:r>
      <w:r>
        <w:rPr>
          <w:sz w:val="24"/>
          <w:szCs w:val="24"/>
        </w:rPr>
        <w:t xml:space="preserve"> | add an element x  , to the end of list.</w:t>
      </w:r>
    </w:p>
    <w:p w14:paraId="24A2B6DE" w14:textId="698A63C8" w:rsidR="00602093" w:rsidRDefault="00602093" w:rsidP="00602093">
      <w:pPr>
        <w:rPr>
          <w:lang w:val="en-US"/>
        </w:rPr>
      </w:pPr>
      <w:r>
        <w:rPr>
          <w:sz w:val="24"/>
          <w:szCs w:val="24"/>
        </w:rPr>
        <w:t xml:space="preserve">extend(L) | </w:t>
      </w:r>
      <w:proofErr w:type="spellStart"/>
      <w:proofErr w:type="gramStart"/>
      <w:r>
        <w:rPr>
          <w:sz w:val="24"/>
          <w:szCs w:val="24"/>
        </w:rPr>
        <w:t>letters.extend</w:t>
      </w:r>
      <w:proofErr w:type="spellEnd"/>
      <w:proofErr w:type="gramEnd"/>
      <w:r>
        <w:rPr>
          <w:sz w:val="24"/>
          <w:szCs w:val="24"/>
        </w:rPr>
        <w:t xml:space="preserve">(letter) | output: </w:t>
      </w:r>
      <w:r w:rsidRPr="00602093">
        <w:rPr>
          <w:lang w:val="en-US"/>
        </w:rPr>
        <w:t>['a', 'b', 'c', 'a', 'b', 'c']</w:t>
      </w:r>
      <w:r>
        <w:rPr>
          <w:lang w:val="en-US"/>
        </w:rPr>
        <w:t xml:space="preserve"> | basically duplicate element inside letter and add in the list.</w:t>
      </w:r>
    </w:p>
    <w:p w14:paraId="04DD5866" w14:textId="746661BD" w:rsidR="00602093" w:rsidRDefault="00602093" w:rsidP="00602093">
      <w:pPr>
        <w:rPr>
          <w:lang w:val="en-US"/>
        </w:rPr>
      </w:pPr>
      <w:r>
        <w:rPr>
          <w:lang w:val="en-US"/>
        </w:rPr>
        <w:t>Insert(</w:t>
      </w:r>
      <w:proofErr w:type="spellStart"/>
      <w:proofErr w:type="gramStart"/>
      <w:r>
        <w:rPr>
          <w:lang w:val="en-US"/>
        </w:rPr>
        <w:t>i,x</w:t>
      </w:r>
      <w:proofErr w:type="spellEnd"/>
      <w:proofErr w:type="gramEnd"/>
      <w:r>
        <w:rPr>
          <w:lang w:val="en-US"/>
        </w:rPr>
        <w:t xml:space="preserve">) | </w:t>
      </w:r>
      <w:proofErr w:type="spellStart"/>
      <w:r>
        <w:rPr>
          <w:lang w:val="en-US"/>
        </w:rPr>
        <w:t>letters.insert</w:t>
      </w:r>
      <w:proofErr w:type="spellEnd"/>
      <w:r>
        <w:rPr>
          <w:lang w:val="en-US"/>
        </w:rPr>
        <w:t xml:space="preserve">(3, ’z’) | output: </w:t>
      </w:r>
      <w:r w:rsidRPr="00602093">
        <w:rPr>
          <w:lang w:val="en-US"/>
        </w:rPr>
        <w:t>['a', 'b', 'c', 'z', 'a', 'b', 'c']</w:t>
      </w:r>
      <w:r w:rsidR="004904F3">
        <w:rPr>
          <w:lang w:val="en-US"/>
        </w:rPr>
        <w:t xml:space="preserve"> | position is </w:t>
      </w:r>
      <w:proofErr w:type="spellStart"/>
      <w:r w:rsidR="004904F3">
        <w:rPr>
          <w:lang w:val="en-US"/>
        </w:rPr>
        <w:t>i</w:t>
      </w:r>
      <w:proofErr w:type="spellEnd"/>
      <w:r w:rsidR="004904F3">
        <w:rPr>
          <w:lang w:val="en-US"/>
        </w:rPr>
        <w:t xml:space="preserve"> , x is insert an item.</w:t>
      </w:r>
    </w:p>
    <w:p w14:paraId="7B23C5BB" w14:textId="33C8D707" w:rsidR="004904F3" w:rsidRDefault="004904F3" w:rsidP="004904F3">
      <w:pPr>
        <w:rPr>
          <w:lang w:val="en-US"/>
        </w:rPr>
      </w:pPr>
      <w:r>
        <w:rPr>
          <w:lang w:val="en-US"/>
        </w:rPr>
        <w:t xml:space="preserve">Built-in List </w:t>
      </w:r>
      <w:proofErr w:type="gramStart"/>
      <w:r>
        <w:rPr>
          <w:lang w:val="en-US"/>
        </w:rPr>
        <w:t>methods :</w:t>
      </w:r>
      <w:proofErr w:type="gramEnd"/>
      <w:r>
        <w:rPr>
          <w:lang w:val="en-US"/>
        </w:rPr>
        <w:t xml:space="preserve"> letters = </w:t>
      </w:r>
      <w:r w:rsidRPr="004904F3">
        <w:rPr>
          <w:lang w:val="en-US"/>
        </w:rPr>
        <w:t>['a', 'b', 'c', 'z', 'a', 'b', 'c']</w:t>
      </w:r>
    </w:p>
    <w:p w14:paraId="53EFDC8C" w14:textId="4DCDADCB" w:rsidR="004904F3" w:rsidRDefault="004904F3" w:rsidP="004904F3">
      <w:pPr>
        <w:rPr>
          <w:lang w:val="en-US"/>
        </w:rPr>
      </w:pPr>
      <w:r>
        <w:rPr>
          <w:lang w:val="en-US"/>
        </w:rPr>
        <w:t xml:space="preserve">remove(x) | </w:t>
      </w:r>
      <w:proofErr w:type="spellStart"/>
      <w:proofErr w:type="gramStart"/>
      <w:r>
        <w:rPr>
          <w:lang w:val="en-US"/>
        </w:rPr>
        <w:t>letters.remove</w:t>
      </w:r>
      <w:proofErr w:type="spellEnd"/>
      <w:proofErr w:type="gramEnd"/>
      <w:r>
        <w:rPr>
          <w:lang w:val="en-US"/>
        </w:rPr>
        <w:t xml:space="preserve">(‘c’) | output: </w:t>
      </w:r>
      <w:r w:rsidRPr="004904F3">
        <w:rPr>
          <w:lang w:val="en-US"/>
        </w:rPr>
        <w:t>['a', 'b', 'z', 'a', 'b', 'c']</w:t>
      </w:r>
      <w:r>
        <w:rPr>
          <w:lang w:val="en-US"/>
        </w:rPr>
        <w:t xml:space="preserve"> | first item of x is removed from list.</w:t>
      </w:r>
    </w:p>
    <w:p w14:paraId="0B0214C0" w14:textId="5A1221A6" w:rsidR="004904F3" w:rsidRDefault="004904F3" w:rsidP="004904F3">
      <w:pPr>
        <w:rPr>
          <w:lang w:val="en-US"/>
        </w:rPr>
      </w:pPr>
      <w:proofErr w:type="spellStart"/>
      <w:proofErr w:type="gramStart"/>
      <w:r w:rsidRPr="004904F3">
        <w:rPr>
          <w:lang w:val="en-US"/>
        </w:rPr>
        <w:t>letters.remove</w:t>
      </w:r>
      <w:proofErr w:type="spellEnd"/>
      <w:proofErr w:type="gramEnd"/>
      <w:r w:rsidRPr="004904F3">
        <w:rPr>
          <w:lang w:val="en-US"/>
        </w:rPr>
        <w:t>('d')</w:t>
      </w:r>
      <w:r>
        <w:rPr>
          <w:lang w:val="en-US"/>
        </w:rPr>
        <w:t xml:space="preserve"> | output: </w:t>
      </w:r>
      <w:proofErr w:type="spellStart"/>
      <w:r>
        <w:rPr>
          <w:lang w:val="en-US"/>
        </w:rPr>
        <w:t>ValueError</w:t>
      </w:r>
      <w:proofErr w:type="spellEnd"/>
      <w:r>
        <w:rPr>
          <w:lang w:val="en-US"/>
        </w:rPr>
        <w:t xml:space="preserve"> | Error occurs if x is not in list</w:t>
      </w:r>
      <w:r w:rsidR="00DB5415">
        <w:rPr>
          <w:lang w:val="en-US"/>
        </w:rPr>
        <w:t>.</w:t>
      </w:r>
    </w:p>
    <w:p w14:paraId="102ECD95" w14:textId="67EEB404" w:rsidR="00DB5415" w:rsidRPr="00DB5415" w:rsidRDefault="00DB5415" w:rsidP="00DB5415">
      <w:r>
        <w:rPr>
          <w:lang w:val="en-US"/>
        </w:rPr>
        <w:t>pop([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]) | </w:t>
      </w:r>
      <w:proofErr w:type="spellStart"/>
      <w:proofErr w:type="gramStart"/>
      <w:r>
        <w:rPr>
          <w:lang w:val="en-US"/>
        </w:rPr>
        <w:t>letters.pop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2)</w:t>
      </w:r>
      <w:r w:rsidRPr="00DB5415">
        <w:rPr>
          <w:lang w:val="en-US"/>
        </w:rPr>
        <w:t xml:space="preserve"> </w:t>
      </w:r>
      <w:r w:rsidRPr="00DB5415">
        <w:rPr>
          <w:lang w:val="en-US"/>
        </w:rPr>
        <w:sym w:font="Wingdings" w:char="F0E8"/>
      </w:r>
      <w:r w:rsidRPr="00DB5415">
        <w:rPr>
          <w:lang w:val="en-US"/>
        </w:rPr>
        <w:t xml:space="preserve"> </w:t>
      </w:r>
      <w:r>
        <w:rPr>
          <w:lang w:val="en-US"/>
        </w:rPr>
        <w:t xml:space="preserve">‘c’  | output: </w:t>
      </w:r>
      <w:r w:rsidRPr="00DB5415">
        <w:rPr>
          <w:lang w:val="en-US"/>
        </w:rPr>
        <w:t>['a', 'b', 'z', 'a', 'b', 'c']</w:t>
      </w:r>
      <w:r>
        <w:rPr>
          <w:lang w:val="en-US"/>
        </w:rPr>
        <w:t xml:space="preserve"> | </w:t>
      </w:r>
      <w:r w:rsidRPr="00DB5415">
        <w:rPr>
          <w:lang w:val="en-US"/>
        </w:rPr>
        <w:t>Remove the item at the given position in the list and return it</w:t>
      </w:r>
      <w:r>
        <w:rPr>
          <w:lang w:val="en-US"/>
        </w:rPr>
        <w:t>.</w:t>
      </w:r>
      <w:r w:rsidR="00AA728F">
        <w:rPr>
          <w:lang w:val="en-US"/>
        </w:rPr>
        <w:t xml:space="preserve"> (</w:t>
      </w:r>
      <w:proofErr w:type="gramStart"/>
      <w:r w:rsidR="00AA728F">
        <w:rPr>
          <w:lang w:val="en-US"/>
        </w:rPr>
        <w:t>pop</w:t>
      </w:r>
      <w:proofErr w:type="gramEnd"/>
      <w:r w:rsidR="00AA728F">
        <w:rPr>
          <w:lang w:val="en-US"/>
        </w:rPr>
        <w:t xml:space="preserve"> is to take and store away in storage)</w:t>
      </w:r>
    </w:p>
    <w:p w14:paraId="6D828183" w14:textId="77777777" w:rsidR="00DB5415" w:rsidRPr="00DB5415" w:rsidRDefault="00DB5415" w:rsidP="00DB5415">
      <w:proofErr w:type="spellStart"/>
      <w:proofErr w:type="gramStart"/>
      <w:r w:rsidRPr="00DB5415">
        <w:rPr>
          <w:lang w:val="en-US"/>
        </w:rPr>
        <w:t>letters.pop</w:t>
      </w:r>
      <w:proofErr w:type="spellEnd"/>
      <w:r w:rsidRPr="00DB5415">
        <w:rPr>
          <w:lang w:val="en-US"/>
        </w:rPr>
        <w:t>(</w:t>
      </w:r>
      <w:proofErr w:type="gramEnd"/>
      <w:r w:rsidRPr="00DB5415">
        <w:rPr>
          <w:lang w:val="en-US"/>
        </w:rPr>
        <w:t>)</w:t>
      </w:r>
      <w:r>
        <w:rPr>
          <w:lang w:val="en-US"/>
        </w:rPr>
        <w:t xml:space="preserve"> ‘c’ | output: </w:t>
      </w:r>
      <w:r w:rsidRPr="00DB5415">
        <w:rPr>
          <w:lang w:val="en-US"/>
        </w:rPr>
        <w:t>['a', 'b', 'z', 'a', 'b'</w:t>
      </w:r>
      <w:r>
        <w:rPr>
          <w:lang w:val="en-US"/>
        </w:rPr>
        <w:t xml:space="preserve">] | </w:t>
      </w:r>
      <w:r w:rsidRPr="00DB5415">
        <w:rPr>
          <w:lang w:val="en-US"/>
        </w:rPr>
        <w:t>Removes and returns the last item in the list if the argument is not stated.</w:t>
      </w:r>
    </w:p>
    <w:p w14:paraId="3704E30C" w14:textId="77777777" w:rsidR="00DB5415" w:rsidRDefault="00DB5415" w:rsidP="00DB5415">
      <w:pPr>
        <w:rPr>
          <w:b/>
          <w:bCs/>
          <w:lang w:val="en-US"/>
        </w:rPr>
      </w:pPr>
    </w:p>
    <w:p w14:paraId="3CCDAABB" w14:textId="22B1EF6F" w:rsidR="00DB5415" w:rsidRPr="00DB5415" w:rsidRDefault="00DB5415" w:rsidP="00DB5415">
      <w:r>
        <w:rPr>
          <w:lang w:val="en-US"/>
        </w:rPr>
        <w:t xml:space="preserve">letters = </w:t>
      </w:r>
      <w:r w:rsidRPr="00DB5415">
        <w:rPr>
          <w:lang w:val="en-US"/>
        </w:rPr>
        <w:t>['a', 'b', 'a', 'b']</w:t>
      </w:r>
    </w:p>
    <w:p w14:paraId="4585580A" w14:textId="572913B7" w:rsidR="00DB5415" w:rsidRPr="00DB5415" w:rsidRDefault="00DB5415" w:rsidP="00DB5415">
      <w:r w:rsidRPr="00DB5415">
        <w:rPr>
          <w:lang w:val="en-US"/>
        </w:rPr>
        <w:t>index(x)</w:t>
      </w:r>
      <w:r w:rsidRPr="00DB5415">
        <w:rPr>
          <w:lang w:val="en-US"/>
        </w:rPr>
        <w:t xml:space="preserve"> | </w:t>
      </w:r>
      <w:proofErr w:type="spellStart"/>
      <w:proofErr w:type="gramStart"/>
      <w:r w:rsidRPr="00DB5415">
        <w:rPr>
          <w:lang w:val="en-US"/>
        </w:rPr>
        <w:t>letters.index</w:t>
      </w:r>
      <w:proofErr w:type="spellEnd"/>
      <w:proofErr w:type="gramEnd"/>
      <w:r w:rsidRPr="00DB5415">
        <w:rPr>
          <w:lang w:val="en-US"/>
        </w:rPr>
        <w:t>('a')</w:t>
      </w:r>
      <w:r>
        <w:rPr>
          <w:lang w:val="en-US"/>
        </w:rPr>
        <w:t xml:space="preserve"> |</w:t>
      </w:r>
      <w:r w:rsidRPr="00DB5415">
        <w:rPr>
          <w:lang w:val="en-US"/>
        </w:rPr>
        <w:t xml:space="preserve"> </w:t>
      </w:r>
      <w:r>
        <w:rPr>
          <w:lang w:val="en-US"/>
        </w:rPr>
        <w:t xml:space="preserve">output: </w:t>
      </w:r>
      <w:r w:rsidRPr="00DB5415">
        <w:rPr>
          <w:lang w:val="en-US"/>
        </w:rPr>
        <w:t xml:space="preserve"> 0</w:t>
      </w:r>
      <w:r>
        <w:rPr>
          <w:lang w:val="en-US"/>
        </w:rPr>
        <w:t xml:space="preserve"> | </w:t>
      </w:r>
      <w:r w:rsidRPr="00DB5415">
        <w:rPr>
          <w:lang w:val="en-US"/>
        </w:rPr>
        <w:t xml:space="preserve">Return the index in the list of the first item whose value is </w:t>
      </w:r>
      <w:r w:rsidRPr="00DB5415">
        <w:rPr>
          <w:b/>
          <w:bCs/>
          <w:lang w:val="en-US"/>
        </w:rPr>
        <w:t>x</w:t>
      </w:r>
      <w:r w:rsidRPr="00DB5415">
        <w:rPr>
          <w:lang w:val="en-US"/>
        </w:rPr>
        <w:t xml:space="preserve">. </w:t>
      </w:r>
    </w:p>
    <w:p w14:paraId="311C721B" w14:textId="77777777" w:rsidR="00DB5415" w:rsidRDefault="00DB5415" w:rsidP="00DB5415">
      <w:pPr>
        <w:rPr>
          <w:lang w:val="en-US"/>
        </w:rPr>
      </w:pPr>
      <w:proofErr w:type="spellStart"/>
      <w:proofErr w:type="gramStart"/>
      <w:r w:rsidRPr="00DB5415">
        <w:rPr>
          <w:lang w:val="en-US"/>
        </w:rPr>
        <w:t>letters.index</w:t>
      </w:r>
      <w:proofErr w:type="spellEnd"/>
      <w:proofErr w:type="gramEnd"/>
      <w:r w:rsidRPr="00DB5415">
        <w:rPr>
          <w:lang w:val="en-US"/>
        </w:rPr>
        <w:t>('c')</w:t>
      </w:r>
      <w:r w:rsidRPr="00DB5415">
        <w:rPr>
          <w:lang w:val="en-US"/>
        </w:rPr>
        <w:t xml:space="preserve"> | output: </w:t>
      </w:r>
      <w:proofErr w:type="spellStart"/>
      <w:r w:rsidRPr="00DB5415">
        <w:rPr>
          <w:lang w:val="en-US"/>
        </w:rPr>
        <w:t>ValueError</w:t>
      </w:r>
      <w:proofErr w:type="spellEnd"/>
      <w:r w:rsidRPr="00DB5415">
        <w:rPr>
          <w:lang w:val="en-US"/>
        </w:rPr>
        <w:t xml:space="preserve"> | </w:t>
      </w:r>
      <w:r w:rsidRPr="00DB5415">
        <w:rPr>
          <w:lang w:val="en-US"/>
        </w:rPr>
        <w:t>Error occurs if x is not in the list</w:t>
      </w:r>
    </w:p>
    <w:p w14:paraId="0BEC33D9" w14:textId="77777777" w:rsidR="00AA728F" w:rsidRDefault="00AA728F" w:rsidP="00DB5415">
      <w:pPr>
        <w:rPr>
          <w:lang w:val="en-US"/>
        </w:rPr>
      </w:pPr>
      <w:r>
        <w:rPr>
          <w:lang w:val="en-US"/>
        </w:rPr>
        <w:t xml:space="preserve">count(x) | </w:t>
      </w:r>
      <w:proofErr w:type="spellStart"/>
      <w:proofErr w:type="gramStart"/>
      <w:r w:rsidRPr="00AA728F">
        <w:rPr>
          <w:lang w:val="en-US"/>
        </w:rPr>
        <w:t>letters.count</w:t>
      </w:r>
      <w:proofErr w:type="spellEnd"/>
      <w:proofErr w:type="gramEnd"/>
      <w:r w:rsidRPr="00AA728F">
        <w:rPr>
          <w:lang w:val="en-US"/>
        </w:rPr>
        <w:t>('a')</w:t>
      </w:r>
      <w:r>
        <w:rPr>
          <w:lang w:val="en-US"/>
        </w:rPr>
        <w:t xml:space="preserve"> | output: 2 | number of times x appears in list</w:t>
      </w:r>
    </w:p>
    <w:p w14:paraId="48542397" w14:textId="0AB70A01" w:rsidR="00AA728F" w:rsidRDefault="00AA728F" w:rsidP="00AA728F">
      <w:pPr>
        <w:rPr>
          <w:lang w:val="en-US"/>
        </w:rPr>
      </w:pPr>
      <w:proofErr w:type="gramStart"/>
      <w:r>
        <w:rPr>
          <w:lang w:val="en-US"/>
        </w:rPr>
        <w:t>reverse(</w:t>
      </w:r>
      <w:proofErr w:type="gramEnd"/>
      <w:r>
        <w:rPr>
          <w:lang w:val="en-US"/>
        </w:rPr>
        <w:t xml:space="preserve">) | </w:t>
      </w:r>
      <w:proofErr w:type="spellStart"/>
      <w:r w:rsidRPr="00AA728F">
        <w:rPr>
          <w:lang w:val="en-US"/>
        </w:rPr>
        <w:t>letters.reverse</w:t>
      </w:r>
      <w:proofErr w:type="spellEnd"/>
      <w:r w:rsidRPr="00AA728F">
        <w:rPr>
          <w:lang w:val="en-US"/>
        </w:rPr>
        <w:t>()</w:t>
      </w:r>
      <w:r w:rsidRPr="00AA728F">
        <w:rPr>
          <w:lang w:val="en-US"/>
        </w:rPr>
        <w:t xml:space="preserve"> | output: </w:t>
      </w:r>
      <w:r w:rsidRPr="00AA728F">
        <w:rPr>
          <w:lang w:val="en-US"/>
        </w:rPr>
        <w:t>['b', 'a', 'b', 'a']</w:t>
      </w:r>
      <w:r w:rsidRPr="00AA728F">
        <w:rPr>
          <w:lang w:val="en-US"/>
        </w:rPr>
        <w:t xml:space="preserve"> |  </w:t>
      </w:r>
      <w:r w:rsidRPr="00AA728F">
        <w:rPr>
          <w:lang w:val="en-US"/>
        </w:rPr>
        <w:t>Reverse the elements of the list in place</w:t>
      </w:r>
      <w:r>
        <w:rPr>
          <w:lang w:val="en-US"/>
        </w:rPr>
        <w:t>.</w:t>
      </w:r>
    </w:p>
    <w:p w14:paraId="65C509B0" w14:textId="2B6B6512" w:rsidR="00AA728F" w:rsidRDefault="00AA728F" w:rsidP="00AA728F">
      <w:pPr>
        <w:rPr>
          <w:lang w:val="en-US"/>
        </w:rPr>
      </w:pPr>
      <w:proofErr w:type="gramStart"/>
      <w:r>
        <w:rPr>
          <w:lang w:val="en-US"/>
        </w:rPr>
        <w:t>sort(</w:t>
      </w:r>
      <w:proofErr w:type="gramEnd"/>
      <w:r>
        <w:rPr>
          <w:lang w:val="en-US"/>
        </w:rPr>
        <w:t xml:space="preserve">) | </w:t>
      </w:r>
      <w:proofErr w:type="spellStart"/>
      <w:r w:rsidRPr="00AA728F">
        <w:rPr>
          <w:lang w:val="en-US"/>
        </w:rPr>
        <w:t>letters.sort</w:t>
      </w:r>
      <w:proofErr w:type="spellEnd"/>
      <w:r w:rsidRPr="00AA728F">
        <w:rPr>
          <w:lang w:val="en-US"/>
        </w:rPr>
        <w:t>()</w:t>
      </w:r>
      <w:r w:rsidRPr="00AA728F">
        <w:rPr>
          <w:lang w:val="en-US"/>
        </w:rPr>
        <w:t xml:space="preserve"> | output: </w:t>
      </w:r>
      <w:r w:rsidRPr="00AA728F">
        <w:rPr>
          <w:lang w:val="en-US"/>
        </w:rPr>
        <w:t>['a', 'a', 'b', 'b']</w:t>
      </w:r>
      <w:r w:rsidRPr="00AA728F">
        <w:rPr>
          <w:lang w:val="en-US"/>
        </w:rPr>
        <w:t xml:space="preserve"> | sort the items of the place in order</w:t>
      </w:r>
    </w:p>
    <w:p w14:paraId="52111B36" w14:textId="57944113" w:rsidR="00AA728F" w:rsidRPr="00AA728F" w:rsidRDefault="00AA728F" w:rsidP="00AA728F">
      <w:pPr>
        <w:rPr>
          <w:b/>
          <w:bCs/>
        </w:rPr>
      </w:pPr>
      <w:proofErr w:type="gramStart"/>
      <w:r>
        <w:rPr>
          <w:lang w:val="en-US"/>
        </w:rPr>
        <w:t>clear(</w:t>
      </w:r>
      <w:proofErr w:type="gramEnd"/>
      <w:r>
        <w:rPr>
          <w:lang w:val="en-US"/>
        </w:rPr>
        <w:t xml:space="preserve">) | </w:t>
      </w:r>
      <w:proofErr w:type="spellStart"/>
      <w:r>
        <w:rPr>
          <w:lang w:val="en-US"/>
        </w:rPr>
        <w:t>letters.clear</w:t>
      </w:r>
      <w:proofErr w:type="spellEnd"/>
      <w:r>
        <w:rPr>
          <w:lang w:val="en-US"/>
        </w:rPr>
        <w:t>() | remove all items in list.</w:t>
      </w:r>
    </w:p>
    <w:p w14:paraId="408D2EF0" w14:textId="1D92A17D" w:rsidR="00AA728F" w:rsidRPr="00AA728F" w:rsidRDefault="00AA728F" w:rsidP="00AA728F">
      <w:r>
        <w:t xml:space="preserve"> </w:t>
      </w:r>
    </w:p>
    <w:p w14:paraId="5504A60E" w14:textId="0BEB2FFB" w:rsidR="00DA515C" w:rsidRDefault="00DA515C" w:rsidP="00AA728F">
      <w:r>
        <w:t xml:space="preserve">Week 4 If else </w:t>
      </w:r>
    </w:p>
    <w:p w14:paraId="589C7351" w14:textId="152C39D9" w:rsidR="00DA515C" w:rsidRDefault="00DA515C" w:rsidP="00AA728F">
      <w:r>
        <w:t>Single – selection statement</w:t>
      </w:r>
    </w:p>
    <w:p w14:paraId="5CB3FAB8" w14:textId="0A662073" w:rsidR="00DA515C" w:rsidRDefault="00DA515C" w:rsidP="00AA728F">
      <w:r>
        <w:t>Pseudocode:</w:t>
      </w:r>
      <w:r>
        <w:br/>
        <w:t xml:space="preserve">IF temperature &gt; 37.7 THEN </w:t>
      </w:r>
    </w:p>
    <w:p w14:paraId="0AF797CC" w14:textId="47D39C18" w:rsidR="00DA515C" w:rsidRDefault="00DA515C" w:rsidP="00AA728F">
      <w:r>
        <w:tab/>
        <w:t xml:space="preserve">Display “Tom is having a </w:t>
      </w:r>
      <w:proofErr w:type="gramStart"/>
      <w:r>
        <w:t>fever”</w:t>
      </w:r>
      <w:proofErr w:type="gramEnd"/>
      <w:r>
        <w:t xml:space="preserve"> </w:t>
      </w:r>
    </w:p>
    <w:p w14:paraId="652DDC0D" w14:textId="1271BB67" w:rsidR="00DA515C" w:rsidRDefault="00DA515C" w:rsidP="00AA728F">
      <w:r>
        <w:t xml:space="preserve">ENDIF </w:t>
      </w:r>
    </w:p>
    <w:p w14:paraId="3FCCDF96" w14:textId="77777777" w:rsidR="00DA515C" w:rsidRDefault="00DA515C" w:rsidP="00AA728F"/>
    <w:p w14:paraId="704F5941" w14:textId="77777777" w:rsidR="00DA515C" w:rsidRDefault="00DA515C" w:rsidP="00AA728F"/>
    <w:p w14:paraId="7959D1E1" w14:textId="77777777" w:rsidR="00DA515C" w:rsidRDefault="00DA515C" w:rsidP="00AA728F"/>
    <w:p w14:paraId="719292F2" w14:textId="77777777" w:rsidR="00DA515C" w:rsidRDefault="00DA515C" w:rsidP="00AA728F"/>
    <w:p w14:paraId="302F0BC0" w14:textId="05D5AE76" w:rsidR="00DA515C" w:rsidRDefault="00DA515C" w:rsidP="00AA728F">
      <w:r>
        <w:lastRenderedPageBreak/>
        <w:t xml:space="preserve">If Statement – a block </w:t>
      </w:r>
    </w:p>
    <w:p w14:paraId="3E7E81F6" w14:textId="17F29099" w:rsidR="00DA515C" w:rsidRDefault="00DA515C" w:rsidP="00DA515C">
      <w:pPr>
        <w:pStyle w:val="ListParagraph"/>
        <w:numPr>
          <w:ilvl w:val="0"/>
          <w:numId w:val="2"/>
        </w:numPr>
      </w:pPr>
      <w:r>
        <w:t>If there is more than one statement to execute when condition is true</w:t>
      </w:r>
    </w:p>
    <w:p w14:paraId="3E6A748C" w14:textId="77777777" w:rsidR="00DA515C" w:rsidRPr="00DA515C" w:rsidRDefault="00DA515C" w:rsidP="00DA515C">
      <w:pPr>
        <w:ind w:left="360"/>
      </w:pPr>
      <w:r w:rsidRPr="00DA515C">
        <w:rPr>
          <w:lang w:val="en-US"/>
        </w:rPr>
        <w:t xml:space="preserve">if </w:t>
      </w:r>
      <w:r w:rsidRPr="00DA515C">
        <w:rPr>
          <w:i/>
          <w:iCs/>
          <w:lang w:val="en-US"/>
        </w:rPr>
        <w:t>condition</w:t>
      </w:r>
      <w:r w:rsidRPr="00DA515C">
        <w:rPr>
          <w:lang w:val="en-US"/>
        </w:rPr>
        <w:t>:</w:t>
      </w:r>
    </w:p>
    <w:p w14:paraId="1505F627" w14:textId="77777777" w:rsidR="00DA515C" w:rsidRPr="00DA515C" w:rsidRDefault="00DA515C" w:rsidP="00DA515C">
      <w:pPr>
        <w:ind w:left="360"/>
      </w:pPr>
      <w:r w:rsidRPr="00DA515C">
        <w:rPr>
          <w:i/>
          <w:iCs/>
          <w:lang w:val="en-US"/>
        </w:rPr>
        <w:t xml:space="preserve">   true_statement_1</w:t>
      </w:r>
    </w:p>
    <w:p w14:paraId="20C10119" w14:textId="77777777" w:rsidR="00DA515C" w:rsidRPr="00DA515C" w:rsidRDefault="00DA515C" w:rsidP="00DA515C">
      <w:pPr>
        <w:ind w:left="360"/>
      </w:pPr>
      <w:r w:rsidRPr="00DA515C">
        <w:rPr>
          <w:i/>
          <w:iCs/>
          <w:lang w:val="en-US"/>
        </w:rPr>
        <w:t xml:space="preserve">   true_statement_2</w:t>
      </w:r>
    </w:p>
    <w:p w14:paraId="2753E823" w14:textId="77777777" w:rsidR="00DA515C" w:rsidRPr="00DA515C" w:rsidRDefault="00DA515C" w:rsidP="00DA515C">
      <w:pPr>
        <w:ind w:left="360"/>
      </w:pPr>
      <w:r w:rsidRPr="00DA515C">
        <w:rPr>
          <w:i/>
          <w:iCs/>
        </w:rPr>
        <w:tab/>
        <w:t>:</w:t>
      </w:r>
    </w:p>
    <w:p w14:paraId="58FD4833" w14:textId="77777777" w:rsidR="00DA515C" w:rsidRPr="00DA515C" w:rsidRDefault="00DA515C" w:rsidP="00DA515C">
      <w:pPr>
        <w:ind w:left="360"/>
      </w:pPr>
      <w:r w:rsidRPr="00DA515C">
        <w:rPr>
          <w:i/>
          <w:iCs/>
        </w:rPr>
        <w:t xml:space="preserve">   </w:t>
      </w:r>
      <w:proofErr w:type="spellStart"/>
      <w:r w:rsidRPr="00DA515C">
        <w:rPr>
          <w:i/>
          <w:iCs/>
        </w:rPr>
        <w:t>true_statement_n</w:t>
      </w:r>
      <w:proofErr w:type="spellEnd"/>
    </w:p>
    <w:p w14:paraId="0DC7A2FC" w14:textId="45832745" w:rsidR="00DA515C" w:rsidRDefault="00DA515C" w:rsidP="00DA515C">
      <w:r>
        <w:tab/>
      </w:r>
    </w:p>
    <w:p w14:paraId="2329B9EC" w14:textId="6E746618" w:rsidR="00DA515C" w:rsidRDefault="00DA515C" w:rsidP="00DA515C">
      <w:r>
        <w:t>Double</w:t>
      </w:r>
      <w:r>
        <w:t xml:space="preserve"> – selection statement</w:t>
      </w:r>
      <w:r w:rsidR="00E925FD">
        <w:t xml:space="preserve"> (If, else)</w:t>
      </w:r>
    </w:p>
    <w:p w14:paraId="59C9956D" w14:textId="77777777" w:rsidR="00DA515C" w:rsidRDefault="00DA515C" w:rsidP="00DA515C">
      <w:r>
        <w:t>Pseudocode:</w:t>
      </w:r>
    </w:p>
    <w:p w14:paraId="530EAF72" w14:textId="77777777" w:rsidR="00DA515C" w:rsidRPr="00DA515C" w:rsidRDefault="00DA515C" w:rsidP="00DA515C">
      <w:r w:rsidRPr="00DA515C">
        <w:rPr>
          <w:lang w:val="en-US"/>
        </w:rPr>
        <w:t>IF temperature is greater than 37.5 THEN</w:t>
      </w:r>
    </w:p>
    <w:p w14:paraId="756D81F3" w14:textId="77777777" w:rsidR="00DA515C" w:rsidRPr="00DA515C" w:rsidRDefault="00DA515C" w:rsidP="00DA515C">
      <w:r w:rsidRPr="00DA515C">
        <w:rPr>
          <w:lang w:val="en-US"/>
        </w:rPr>
        <w:tab/>
        <w:t>display “Tom is having a fever.”</w:t>
      </w:r>
    </w:p>
    <w:p w14:paraId="051F49CE" w14:textId="77777777" w:rsidR="00DA515C" w:rsidRPr="00DA515C" w:rsidRDefault="00DA515C" w:rsidP="00DA515C">
      <w:r w:rsidRPr="00DA515C">
        <w:rPr>
          <w:lang w:val="en-US"/>
        </w:rPr>
        <w:t xml:space="preserve">    ELSE</w:t>
      </w:r>
    </w:p>
    <w:p w14:paraId="1C5F2780" w14:textId="472F2E33" w:rsidR="00DA515C" w:rsidRDefault="00DA515C" w:rsidP="00DA515C">
      <w:pPr>
        <w:rPr>
          <w:lang w:val="en-US"/>
        </w:rPr>
      </w:pPr>
      <w:r w:rsidRPr="00DA515C">
        <w:rPr>
          <w:lang w:val="en-US"/>
        </w:rPr>
        <w:t xml:space="preserve">   </w:t>
      </w:r>
      <w:r w:rsidR="00E925FD">
        <w:rPr>
          <w:lang w:val="en-US"/>
        </w:rPr>
        <w:tab/>
      </w:r>
      <w:r w:rsidRPr="00DA515C">
        <w:rPr>
          <w:lang w:val="en-US"/>
        </w:rPr>
        <w:t>display “Tom is not having a fever.”</w:t>
      </w:r>
    </w:p>
    <w:p w14:paraId="39D38CE6" w14:textId="5F6B8CC3" w:rsidR="00E925FD" w:rsidRPr="00DA515C" w:rsidRDefault="00E925FD" w:rsidP="00E925FD">
      <w:pPr>
        <w:ind w:firstLine="720"/>
      </w:pPr>
      <w:r w:rsidRPr="00E925FD">
        <w:rPr>
          <w:lang w:val="en-US"/>
        </w:rPr>
        <w:t>display “He can perform his normal duties.”</w:t>
      </w:r>
    </w:p>
    <w:p w14:paraId="097B0DCE" w14:textId="77777777" w:rsidR="00DA515C" w:rsidRPr="00DA515C" w:rsidRDefault="00DA515C" w:rsidP="00DA515C">
      <w:r w:rsidRPr="00DA515C">
        <w:rPr>
          <w:lang w:val="en-US"/>
        </w:rPr>
        <w:t xml:space="preserve">    ENDIF</w:t>
      </w:r>
    </w:p>
    <w:p w14:paraId="27F7BB41" w14:textId="30548F84" w:rsidR="00DA515C" w:rsidRDefault="00DA515C" w:rsidP="00DA515C">
      <w:r>
        <w:br/>
      </w:r>
      <w:r w:rsidR="00E925FD">
        <w:t>input:</w:t>
      </w:r>
    </w:p>
    <w:p w14:paraId="3712838F" w14:textId="74688CA7" w:rsidR="00E925FD" w:rsidRDefault="00E925FD" w:rsidP="00DA515C">
      <w:r>
        <w:t xml:space="preserve">import </w:t>
      </w:r>
      <w:proofErr w:type="gramStart"/>
      <w:r>
        <w:t>random</w:t>
      </w:r>
      <w:proofErr w:type="gramEnd"/>
    </w:p>
    <w:p w14:paraId="69E8C87E" w14:textId="68A658AC" w:rsidR="00E925FD" w:rsidRDefault="00E925FD" w:rsidP="00DA515C">
      <w:r>
        <w:t xml:space="preserve">num1 = </w:t>
      </w:r>
      <w:proofErr w:type="spellStart"/>
      <w:proofErr w:type="gramStart"/>
      <w:r>
        <w:t>random.randint</w:t>
      </w:r>
      <w:proofErr w:type="spellEnd"/>
      <w:proofErr w:type="gramEnd"/>
      <w:r>
        <w:t>(0,100) | pick random number from 1 to 100</w:t>
      </w:r>
    </w:p>
    <w:p w14:paraId="50A4B65E" w14:textId="59F525F7" w:rsidR="00E925FD" w:rsidRDefault="00E925FD" w:rsidP="00DA515C"/>
    <w:p w14:paraId="2CBE4B33" w14:textId="683AD6FF" w:rsidR="00E925FD" w:rsidRDefault="00E925FD" w:rsidP="00DA515C">
      <w:r>
        <w:t xml:space="preserve">Compound Conditions </w:t>
      </w:r>
    </w:p>
    <w:p w14:paraId="6F9E959A" w14:textId="75DA5F4E" w:rsidR="00E925FD" w:rsidRDefault="00E925FD" w:rsidP="00DA515C">
      <w:r>
        <w:t>and | x&gt;y and x&gt;z</w:t>
      </w:r>
    </w:p>
    <w:p w14:paraId="55871EDB" w14:textId="1F42AFEA" w:rsidR="00E925FD" w:rsidRDefault="00E925FD" w:rsidP="00DA515C">
      <w:r w:rsidRPr="00E925FD">
        <w:rPr>
          <w:lang w:val="en-US"/>
        </w:rPr>
        <w:t>(temperature &gt;= 20) and (temperature &lt;= 25)</w:t>
      </w:r>
      <w:r w:rsidRPr="00E925FD">
        <w:rPr>
          <w:lang w:val="en-US"/>
        </w:rPr>
        <w:t xml:space="preserve"> or </w:t>
      </w:r>
      <w:r w:rsidRPr="00E925FD">
        <w:rPr>
          <w:lang w:val="en-US"/>
        </w:rPr>
        <w:t xml:space="preserve">20 &lt;= temperature &lt;= 25 </w:t>
      </w:r>
    </w:p>
    <w:p w14:paraId="68FF98FB" w14:textId="5C636AE3" w:rsidR="00E925FD" w:rsidRDefault="00E925FD" w:rsidP="00DA515C">
      <w:r>
        <w:t xml:space="preserve">or | </w:t>
      </w:r>
      <w:proofErr w:type="gramStart"/>
      <w:r>
        <w:t>x!=</w:t>
      </w:r>
      <w:proofErr w:type="gramEnd"/>
      <w:r>
        <w:t>y or x!=z</w:t>
      </w:r>
    </w:p>
    <w:p w14:paraId="6D088039" w14:textId="75C6CE77" w:rsidR="00E925FD" w:rsidRPr="00E925FD" w:rsidRDefault="00E925FD" w:rsidP="00DA515C">
      <w:r w:rsidRPr="00E925FD">
        <w:rPr>
          <w:lang w:val="en-US"/>
        </w:rPr>
        <w:t>(temperature &lt; 20) or (temperature &gt; 25)</w:t>
      </w:r>
    </w:p>
    <w:p w14:paraId="454D9ED3" w14:textId="75DB3703" w:rsidR="00E925FD" w:rsidRDefault="00E925FD" w:rsidP="00DA515C">
      <w:r>
        <w:t>not | not (x==y)</w:t>
      </w:r>
    </w:p>
    <w:p w14:paraId="3100EF5A" w14:textId="4063516B" w:rsidR="00DA515C" w:rsidRPr="00747802" w:rsidRDefault="00747802" w:rsidP="00AA728F">
      <w:pPr>
        <w:rPr>
          <w:lang w:val="en-US"/>
        </w:rPr>
      </w:pPr>
      <w:r w:rsidRPr="00747802">
        <w:rPr>
          <w:lang w:val="en-US"/>
        </w:rPr>
        <w:t>(temperature &lt; 20) or (temperature &gt; 25)</w:t>
      </w:r>
    </w:p>
    <w:p w14:paraId="3D375F39" w14:textId="14A676EA" w:rsidR="00747802" w:rsidRPr="00747802" w:rsidRDefault="00747802" w:rsidP="00AA728F">
      <w:r w:rsidRPr="00747802">
        <w:rPr>
          <w:lang w:val="en-US"/>
        </w:rPr>
        <w:t xml:space="preserve">                                   is equivalent to</w:t>
      </w:r>
    </w:p>
    <w:p w14:paraId="724C08CD" w14:textId="7A8F12E4" w:rsidR="00747802" w:rsidRPr="00747802" w:rsidRDefault="00747802" w:rsidP="00AA728F">
      <w:proofErr w:type="gramStart"/>
      <w:r w:rsidRPr="00747802">
        <w:rPr>
          <w:lang w:val="en-US"/>
        </w:rPr>
        <w:t>not(</w:t>
      </w:r>
      <w:proofErr w:type="gramEnd"/>
      <w:r w:rsidRPr="00747802">
        <w:rPr>
          <w:lang w:val="en-US"/>
        </w:rPr>
        <w:t>(temperature &gt;= 20) and (temperature &lt;= 25))</w:t>
      </w:r>
    </w:p>
    <w:p w14:paraId="53089D8E" w14:textId="5EE621F5" w:rsidR="00AA728F" w:rsidRPr="00AA728F" w:rsidRDefault="00AA728F" w:rsidP="00AA728F"/>
    <w:p w14:paraId="5326FA19" w14:textId="70148A84" w:rsidR="00DB5415" w:rsidRPr="00DB5415" w:rsidRDefault="00DB5415" w:rsidP="00DB5415">
      <w:r w:rsidRPr="00DB5415">
        <w:rPr>
          <w:lang w:val="en-US"/>
        </w:rPr>
        <w:lastRenderedPageBreak/>
        <w:br/>
      </w:r>
      <w:proofErr w:type="spellStart"/>
      <w:r w:rsidR="00747802">
        <w:t>cond</w:t>
      </w:r>
      <w:proofErr w:type="spellEnd"/>
      <w:r w:rsidR="00747802">
        <w:t xml:space="preserve"> 1 | cond2 | cond1 and cond2 | cond1 or cond2 | not cond1</w:t>
      </w:r>
    </w:p>
    <w:p w14:paraId="781078D9" w14:textId="2D56F3DB" w:rsidR="00DB5415" w:rsidRDefault="00747802" w:rsidP="00DB5415">
      <w:r>
        <w:t xml:space="preserve">false </w:t>
      </w:r>
      <w:r>
        <w:tab/>
        <w:t>| false</w:t>
      </w:r>
      <w:r>
        <w:tab/>
      </w:r>
      <w:r>
        <w:tab/>
        <w:t xml:space="preserve">| false </w:t>
      </w:r>
      <w:r>
        <w:tab/>
      </w:r>
      <w:r>
        <w:tab/>
        <w:t xml:space="preserve">| false </w:t>
      </w:r>
      <w:r>
        <w:tab/>
      </w:r>
      <w:r>
        <w:tab/>
        <w:t>| true</w:t>
      </w:r>
    </w:p>
    <w:p w14:paraId="03092E8C" w14:textId="771A1866" w:rsidR="00747802" w:rsidRDefault="00747802" w:rsidP="00DB5415">
      <w:r>
        <w:t xml:space="preserve">false </w:t>
      </w:r>
      <w:r>
        <w:tab/>
        <w:t xml:space="preserve">| true </w:t>
      </w:r>
      <w:r>
        <w:tab/>
      </w:r>
      <w:r>
        <w:tab/>
        <w:t xml:space="preserve">| false </w:t>
      </w:r>
      <w:r>
        <w:tab/>
      </w:r>
      <w:r>
        <w:tab/>
        <w:t xml:space="preserve">| true </w:t>
      </w:r>
      <w:r>
        <w:tab/>
      </w:r>
      <w:r>
        <w:tab/>
        <w:t>| true</w:t>
      </w:r>
    </w:p>
    <w:p w14:paraId="6197C3F3" w14:textId="546C9077" w:rsidR="00747802" w:rsidRDefault="00747802" w:rsidP="00DB5415">
      <w:r>
        <w:t xml:space="preserve">true </w:t>
      </w:r>
      <w:r>
        <w:tab/>
        <w:t xml:space="preserve">| false </w:t>
      </w:r>
      <w:r>
        <w:tab/>
      </w:r>
      <w:r>
        <w:tab/>
        <w:t xml:space="preserve">| false </w:t>
      </w:r>
      <w:r>
        <w:tab/>
      </w:r>
      <w:r>
        <w:tab/>
        <w:t>| true</w:t>
      </w:r>
      <w:r>
        <w:tab/>
      </w:r>
      <w:r>
        <w:tab/>
        <w:t xml:space="preserve"> |false</w:t>
      </w:r>
    </w:p>
    <w:p w14:paraId="2D83154D" w14:textId="5D36B612" w:rsidR="00747802" w:rsidRPr="00DB5415" w:rsidRDefault="00747802" w:rsidP="00DB5415">
      <w:r>
        <w:t xml:space="preserve">true </w:t>
      </w:r>
      <w:r>
        <w:tab/>
        <w:t>| true</w:t>
      </w:r>
      <w:r>
        <w:tab/>
      </w:r>
      <w:r>
        <w:tab/>
        <w:t xml:space="preserve"> | true </w:t>
      </w:r>
      <w:r>
        <w:tab/>
      </w:r>
      <w:r>
        <w:tab/>
        <w:t>| true</w:t>
      </w:r>
      <w:r>
        <w:tab/>
      </w:r>
      <w:r>
        <w:tab/>
        <w:t>|false</w:t>
      </w:r>
    </w:p>
    <w:p w14:paraId="3E218435" w14:textId="2AF905A9" w:rsidR="00DB5415" w:rsidRPr="00DB5415" w:rsidRDefault="00DB5415" w:rsidP="00DB5415"/>
    <w:p w14:paraId="59D479E3" w14:textId="77777777" w:rsidR="00DB5415" w:rsidRPr="004904F3" w:rsidRDefault="00DB5415" w:rsidP="004904F3"/>
    <w:p w14:paraId="669135E3" w14:textId="77777777" w:rsidR="004904F3" w:rsidRPr="004904F3" w:rsidRDefault="004904F3" w:rsidP="004904F3"/>
    <w:p w14:paraId="3AEDF458" w14:textId="33ECBF20" w:rsidR="004904F3" w:rsidRPr="004904F3" w:rsidRDefault="004904F3" w:rsidP="004904F3">
      <w:r>
        <w:rPr>
          <w:lang w:val="en-US"/>
        </w:rPr>
        <w:t xml:space="preserve"> </w:t>
      </w:r>
    </w:p>
    <w:p w14:paraId="16C08AC5" w14:textId="266580A9" w:rsidR="004904F3" w:rsidRPr="00602093" w:rsidRDefault="004904F3" w:rsidP="00602093"/>
    <w:p w14:paraId="7D22D22F" w14:textId="3A94EA31" w:rsidR="00602093" w:rsidRPr="00602093" w:rsidRDefault="00602093" w:rsidP="00602093"/>
    <w:p w14:paraId="79334D9C" w14:textId="77777777" w:rsidR="00602093" w:rsidRPr="00602093" w:rsidRDefault="00602093" w:rsidP="00602093"/>
    <w:p w14:paraId="4C77DA80" w14:textId="114E26C3" w:rsidR="00602093" w:rsidRDefault="00602093" w:rsidP="00602093">
      <w:pPr>
        <w:rPr>
          <w:sz w:val="24"/>
          <w:szCs w:val="24"/>
        </w:rPr>
      </w:pPr>
    </w:p>
    <w:p w14:paraId="044D87A0" w14:textId="08600FA4" w:rsidR="00602093" w:rsidRDefault="00602093" w:rsidP="00BB0813">
      <w:pPr>
        <w:rPr>
          <w:sz w:val="24"/>
          <w:szCs w:val="24"/>
        </w:rPr>
      </w:pPr>
    </w:p>
    <w:p w14:paraId="334E4892" w14:textId="77777777" w:rsidR="00602093" w:rsidRPr="000D2241" w:rsidRDefault="00602093" w:rsidP="00BB0813">
      <w:pPr>
        <w:rPr>
          <w:sz w:val="24"/>
          <w:szCs w:val="24"/>
        </w:rPr>
      </w:pPr>
    </w:p>
    <w:sectPr w:rsidR="00602093" w:rsidRPr="000D224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622A22"/>
    <w:multiLevelType w:val="hybridMultilevel"/>
    <w:tmpl w:val="76DA1228"/>
    <w:lvl w:ilvl="0" w:tplc="96EEAAA8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6064DB"/>
    <w:multiLevelType w:val="hybridMultilevel"/>
    <w:tmpl w:val="F2E4A23A"/>
    <w:lvl w:ilvl="0" w:tplc="0788665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93A4D1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0FC3AE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30E0D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16E22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ECAC27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F0E0B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9ACF236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88EFCD4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MDIyNjM2NjMzMjRX0lEKTi0uzszPAykwqgUAGi21FiwAAAA="/>
  </w:docVars>
  <w:rsids>
    <w:rsidRoot w:val="00BB0813"/>
    <w:rsid w:val="000205D4"/>
    <w:rsid w:val="00020FCD"/>
    <w:rsid w:val="000D2241"/>
    <w:rsid w:val="00162578"/>
    <w:rsid w:val="004904F3"/>
    <w:rsid w:val="00602093"/>
    <w:rsid w:val="00747802"/>
    <w:rsid w:val="0098469A"/>
    <w:rsid w:val="009866EE"/>
    <w:rsid w:val="009B4AFA"/>
    <w:rsid w:val="00AA44ED"/>
    <w:rsid w:val="00AA728F"/>
    <w:rsid w:val="00BB0813"/>
    <w:rsid w:val="00DA515C"/>
    <w:rsid w:val="00DB5415"/>
    <w:rsid w:val="00E925FD"/>
    <w:rsid w:val="00F97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312574"/>
  <w15:chartTrackingRefBased/>
  <w15:docId w15:val="{B69A3791-3F6D-4199-85E5-920A746C4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20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A51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79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9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5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5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94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3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71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8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7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4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14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9</TotalTime>
  <Pages>1</Pages>
  <Words>1165</Words>
  <Characters>664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Chua Wei Cong /CICTP</dc:creator>
  <cp:keywords/>
  <dc:description/>
  <cp:lastModifiedBy>Jonathan Chua Wei Cong /CICTP</cp:lastModifiedBy>
  <cp:revision>4</cp:revision>
  <dcterms:created xsi:type="dcterms:W3CDTF">2021-06-10T12:37:00Z</dcterms:created>
  <dcterms:modified xsi:type="dcterms:W3CDTF">2021-06-11T09:36:00Z</dcterms:modified>
</cp:coreProperties>
</file>